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0C7AE9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62D42744" w14:textId="77777777" w:rsidR="00CB68B2" w:rsidRDefault="00CB68B2" w:rsidP="00CB68B2">
      <w:pPr>
        <w:spacing w:after="0" w:line="240" w:lineRule="auto"/>
        <w:rPr>
          <w:b/>
        </w:rPr>
      </w:pPr>
    </w:p>
    <w:p w14:paraId="7FF347D2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3317479D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1F23237C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22151089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1D280BFF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24610044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3854073F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0AA6CDDD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3C343FD2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3B813F6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6869D2F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3ECE4BC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0B3EF907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09E4373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3262EB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ADBDDA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1FD2429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6051007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1E8C4A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07230A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664BA89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7F8F5CB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39E459E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0859DE2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7AABE22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18DEF867" w14:textId="5126BB80" w:rsidR="00A47BB5" w:rsidRPr="00BF4196" w:rsidRDefault="00B40C63" w:rsidP="00B40C63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0B1F9962" w14:textId="77777777" w:rsidR="00A47BB5" w:rsidRDefault="00A47BB5" w:rsidP="00B40C63">
      <w:pPr>
        <w:spacing w:after="0" w:line="240" w:lineRule="auto"/>
        <w:rPr>
          <w:rFonts w:ascii="Times New Roman" w:hAnsi="Times New Roman" w:cs="Times New Roman"/>
        </w:rPr>
      </w:pPr>
    </w:p>
    <w:p w14:paraId="538A347E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;</w:t>
      </w:r>
    </w:p>
    <w:p w14:paraId="780CA84D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Pattern{</w:t>
      </w:r>
      <w:proofErr w:type="gramEnd"/>
    </w:p>
    <w:p w14:paraId="18A1982C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)</w:t>
      </w:r>
    </w:p>
    <w:p w14:paraId="0A578FC1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{</w:t>
      </w:r>
    </w:p>
    <w:p w14:paraId="5C328254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18BEB898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("enter a number");</w:t>
      </w:r>
    </w:p>
    <w:p w14:paraId="67BC5E28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int n = </w:t>
      </w:r>
      <w:proofErr w:type="spellStart"/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();</w:t>
      </w:r>
    </w:p>
    <w:p w14:paraId="4075148D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 =1;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&lt;=n ;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++)</w:t>
      </w:r>
    </w:p>
    <w:p w14:paraId="66A22DE7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{</w:t>
      </w:r>
    </w:p>
    <w:p w14:paraId="76C7D819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int j=1; j&lt;=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 ;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j++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)</w:t>
      </w:r>
    </w:p>
    <w:p w14:paraId="6BBA2779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{</w:t>
      </w:r>
    </w:p>
    <w:p w14:paraId="5F89387A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ystem.out.print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("*");</w:t>
      </w:r>
    </w:p>
    <w:p w14:paraId="2E489356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31491D1D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();</w:t>
      </w:r>
    </w:p>
    <w:p w14:paraId="5CEEB754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4CFBEA88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3EBA836F" w14:textId="77613526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04678ECC" w14:textId="77777777" w:rsidR="00A47BB5" w:rsidRDefault="00A47BB5" w:rsidP="00B40C63">
      <w:pPr>
        <w:spacing w:after="0" w:line="240" w:lineRule="auto"/>
        <w:rPr>
          <w:rFonts w:ascii="Times New Roman" w:hAnsi="Times New Roman" w:cs="Times New Roman"/>
        </w:rPr>
      </w:pPr>
    </w:p>
    <w:p w14:paraId="27AD1F8B" w14:textId="32093643" w:rsidR="000E1B8D" w:rsidRDefault="000E1B8D" w:rsidP="00B40C63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n²)</w:t>
      </w:r>
    </w:p>
    <w:p w14:paraId="07EB2337" w14:textId="238D9FDD" w:rsidR="000E1B8D" w:rsidRPr="000E1B8D" w:rsidRDefault="000E1B8D" w:rsidP="00B40C63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1)</w:t>
      </w:r>
    </w:p>
    <w:p w14:paraId="62BDB75F" w14:textId="14510CDF" w:rsidR="00FC0071" w:rsidRPr="00BF4196" w:rsidRDefault="00FC0071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9175588" wp14:editId="6F3937AB">
            <wp:extent cx="4800600" cy="2895600"/>
            <wp:effectExtent l="0" t="0" r="0" b="0"/>
            <wp:docPr id="2067683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683219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C948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3AC08C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79DA26B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410B311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56607D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6483C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C4A4DF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799EE5E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5FE5FC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151195AD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40A01895" w14:textId="77777777" w:rsidR="00700706" w:rsidRDefault="00700706" w:rsidP="00B40C63">
      <w:pPr>
        <w:spacing w:after="0" w:line="240" w:lineRule="auto"/>
        <w:rPr>
          <w:rFonts w:ascii="Times New Roman" w:hAnsi="Times New Roman" w:cs="Times New Roman"/>
        </w:rPr>
      </w:pPr>
    </w:p>
    <w:p w14:paraId="5A11BABA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.Arrays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;</w:t>
      </w:r>
    </w:p>
    <w:p w14:paraId="75354689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;</w:t>
      </w:r>
    </w:p>
    <w:p w14:paraId="17DFF53A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5CF6480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04F3F59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public class </w:t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RemoveDuplicate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7B3DD953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EC73480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public static void </w:t>
      </w:r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 xml:space="preserve">String[]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) {</w:t>
      </w:r>
    </w:p>
    <w:p w14:paraId="0B35D138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  <w:t xml:space="preserve">Scanner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2AA80618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("enter size of array");</w:t>
      </w:r>
    </w:p>
    <w:p w14:paraId="0AFE9BC4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  <w:t xml:space="preserve">int size = </w:t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();</w:t>
      </w:r>
    </w:p>
    <w:p w14:paraId="64AA67E5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</w:t>
      </w:r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int[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] arr1 = new int[size];</w:t>
      </w:r>
    </w:p>
    <w:p w14:paraId="7860B725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  <w:t>int count = 0;</w:t>
      </w:r>
    </w:p>
    <w:p w14:paraId="315F096B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</w:r>
    </w:p>
    <w:p w14:paraId="25F914D5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("enter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elemnts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");</w:t>
      </w:r>
    </w:p>
    <w:p w14:paraId="5FA0E361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</w:r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&lt;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size;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++){</w:t>
      </w:r>
    </w:p>
    <w:p w14:paraId="3A3FDC53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  <w:t>arr1[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();</w:t>
      </w:r>
    </w:p>
    <w:p w14:paraId="3EF43F0F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  <w:t>}</w:t>
      </w:r>
    </w:p>
    <w:p w14:paraId="3B23F34C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("array with duplicates "+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(arr1));</w:t>
      </w:r>
    </w:p>
    <w:p w14:paraId="6D398412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528CA218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int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newlength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 =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removeDuplicates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(arr1);</w:t>
      </w:r>
    </w:p>
    <w:p w14:paraId="783360C9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6614F8B3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lastRenderedPageBreak/>
        <w:t xml:space="preserve">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("New length after removing duplicates from arr1: " +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newlength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);</w:t>
      </w:r>
    </w:p>
    <w:p w14:paraId="4D95EAA1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("Array after removing duplicates: " +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ays.copyOf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(arr</w:t>
      </w:r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1,newlength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)));</w:t>
      </w:r>
    </w:p>
    <w:p w14:paraId="0B570925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</w:t>
      </w:r>
    </w:p>
    <w:p w14:paraId="25067E13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sc.close</w:t>
      </w:r>
      <w:proofErr w:type="spellEnd"/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>();</w:t>
      </w:r>
    </w:p>
    <w:p w14:paraId="051F6A22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}</w:t>
      </w:r>
    </w:p>
    <w:p w14:paraId="21375BEB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63CDF75F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// Method to remove duplicates from a sorted array</w:t>
      </w:r>
    </w:p>
    <w:p w14:paraId="6F97EFC5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public static int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removeDuplicates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(</w:t>
      </w:r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int[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 xml:space="preserve">]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) {</w:t>
      </w:r>
    </w:p>
    <w:p w14:paraId="32D646DD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if (</w:t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arr.length</w:t>
      </w:r>
      <w:proofErr w:type="spellEnd"/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 xml:space="preserve"> == 0) return 0;</w:t>
      </w:r>
    </w:p>
    <w:p w14:paraId="61694E25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1FE7D4AF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int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uniqueIndex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 = 0; // Index for the next unique element</w:t>
      </w:r>
    </w:p>
    <w:p w14:paraId="1BD6FEFD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200F958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// Iterate through the array</w:t>
      </w:r>
    </w:p>
    <w:p w14:paraId="1A6A58BF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for (int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 = 1;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 &lt; </w:t>
      </w:r>
      <w:proofErr w:type="spellStart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arr.length</w:t>
      </w:r>
      <w:proofErr w:type="spellEnd"/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 xml:space="preserve">;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++) {</w:t>
      </w:r>
    </w:p>
    <w:p w14:paraId="7CDB5E91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    // If the current element is different from the last unique element</w:t>
      </w:r>
    </w:p>
    <w:p w14:paraId="06C7CFF3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    if (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proofErr w:type="gramStart"/>
      <w:r w:rsidRPr="00157E13">
        <w:rPr>
          <w:rFonts w:ascii="Times New Roman" w:hAnsi="Times New Roman" w:cs="Times New Roman"/>
          <w:b/>
          <w:bCs/>
          <w:color w:val="FF0000"/>
        </w:rPr>
        <w:t>] !</w:t>
      </w:r>
      <w:proofErr w:type="gramEnd"/>
      <w:r w:rsidRPr="00157E13">
        <w:rPr>
          <w:rFonts w:ascii="Times New Roman" w:hAnsi="Times New Roman" w:cs="Times New Roman"/>
          <w:b/>
          <w:bCs/>
          <w:color w:val="FF0000"/>
        </w:rPr>
        <w:t xml:space="preserve">=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uniqueIndex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]) {</w:t>
      </w:r>
    </w:p>
    <w:p w14:paraId="3A8146B7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       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uniqueIndex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++; // Move to the next position</w:t>
      </w:r>
    </w:p>
    <w:p w14:paraId="0C829F1E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       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uniqueIndex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>]; // Update the unique element</w:t>
      </w:r>
    </w:p>
    <w:p w14:paraId="0A1F0410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    }</w:t>
      </w:r>
    </w:p>
    <w:p w14:paraId="62EB9C32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 xml:space="preserve">        }</w:t>
      </w:r>
    </w:p>
    <w:p w14:paraId="03D427D3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ab/>
      </w:r>
      <w:r w:rsidRPr="00157E13">
        <w:rPr>
          <w:rFonts w:ascii="Times New Roman" w:hAnsi="Times New Roman" w:cs="Times New Roman"/>
          <w:b/>
          <w:bCs/>
          <w:color w:val="FF0000"/>
        </w:rPr>
        <w:tab/>
        <w:t xml:space="preserve">return </w:t>
      </w:r>
      <w:proofErr w:type="spellStart"/>
      <w:r w:rsidRPr="00157E13">
        <w:rPr>
          <w:rFonts w:ascii="Times New Roman" w:hAnsi="Times New Roman" w:cs="Times New Roman"/>
          <w:b/>
          <w:bCs/>
          <w:color w:val="FF0000"/>
        </w:rPr>
        <w:t>uniqueIndex</w:t>
      </w:r>
      <w:proofErr w:type="spellEnd"/>
      <w:r w:rsidRPr="00157E13">
        <w:rPr>
          <w:rFonts w:ascii="Times New Roman" w:hAnsi="Times New Roman" w:cs="Times New Roman"/>
          <w:b/>
          <w:bCs/>
          <w:color w:val="FF0000"/>
        </w:rPr>
        <w:t xml:space="preserve"> +1;</w:t>
      </w:r>
    </w:p>
    <w:p w14:paraId="7D086E37" w14:textId="77777777" w:rsidR="00157E13" w:rsidRP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>}</w:t>
      </w:r>
    </w:p>
    <w:p w14:paraId="7890817F" w14:textId="47792665" w:rsidR="00157E13" w:rsidRDefault="00157E13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157E13">
        <w:rPr>
          <w:rFonts w:ascii="Times New Roman" w:hAnsi="Times New Roman" w:cs="Times New Roman"/>
          <w:b/>
          <w:bCs/>
          <w:color w:val="FF0000"/>
        </w:rPr>
        <w:t>}</w:t>
      </w:r>
    </w:p>
    <w:p w14:paraId="7F991CB6" w14:textId="77777777" w:rsidR="00586EF5" w:rsidRDefault="00586EF5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3479ADA" w14:textId="5CDB0EE8" w:rsidR="00586EF5" w:rsidRDefault="00586EF5" w:rsidP="00586EF5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n)</w:t>
      </w:r>
    </w:p>
    <w:p w14:paraId="0D0C6428" w14:textId="241F6D27" w:rsidR="00586EF5" w:rsidRPr="000E1B8D" w:rsidRDefault="00586EF5" w:rsidP="00586EF5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</w:t>
      </w:r>
      <w:r>
        <w:rPr>
          <w:rFonts w:ascii="Times New Roman" w:hAnsi="Times New Roman" w:cs="Times New Roman"/>
          <w:color w:val="1F3864" w:themeColor="accent5" w:themeShade="80"/>
        </w:rPr>
        <w:t>n</w:t>
      </w:r>
      <w:r>
        <w:rPr>
          <w:rFonts w:ascii="Times New Roman" w:hAnsi="Times New Roman" w:cs="Times New Roman"/>
          <w:color w:val="1F3864" w:themeColor="accent5" w:themeShade="80"/>
        </w:rPr>
        <w:t>)</w:t>
      </w:r>
    </w:p>
    <w:p w14:paraId="110FB962" w14:textId="77777777" w:rsidR="00586EF5" w:rsidRPr="00157E13" w:rsidRDefault="00586EF5" w:rsidP="00157E1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3F310B9" w14:textId="4CF71F1B" w:rsidR="00700706" w:rsidRPr="00700706" w:rsidRDefault="00157E13" w:rsidP="00B40C6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>
        <w:rPr>
          <w:noProof/>
        </w:rPr>
        <w:drawing>
          <wp:inline distT="0" distB="0" distL="0" distR="0" wp14:anchorId="3F713862" wp14:editId="758CDED1">
            <wp:extent cx="5514975" cy="3324225"/>
            <wp:effectExtent l="0" t="0" r="9525" b="9525"/>
            <wp:docPr id="1373639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63963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7CA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611EEE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59077E9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Problem: Write a Java program to remove all white spaces from a given string.</w:t>
      </w:r>
    </w:p>
    <w:p w14:paraId="0F90632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13902D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32F085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E5FAC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6763BBC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7826CAD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0340208E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4E8C5130" w14:textId="77777777" w:rsidR="00EF1EAD" w:rsidRDefault="00EF1EAD" w:rsidP="00B40C63">
      <w:pPr>
        <w:spacing w:after="0" w:line="240" w:lineRule="auto"/>
        <w:rPr>
          <w:rFonts w:ascii="Times New Roman" w:hAnsi="Times New Roman" w:cs="Times New Roman"/>
        </w:rPr>
      </w:pPr>
    </w:p>
    <w:p w14:paraId="268E9340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;</w:t>
      </w:r>
    </w:p>
    <w:p w14:paraId="46B3B4CC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72BD8F0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WhiteSpaceRomove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682E5F6E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 xml:space="preserve">String[]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</w:t>
      </w:r>
    </w:p>
    <w:p w14:paraId="560FDCB2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{</w:t>
      </w:r>
    </w:p>
    <w:p w14:paraId="39927B6C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Scanner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4395A125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String s =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);</w:t>
      </w:r>
    </w:p>
    <w:p w14:paraId="5E53EA25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/*  </w:t>
      </w:r>
    </w:p>
    <w:p w14:paraId="544A883F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tring[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 xml:space="preserve">] strs =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.split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" ");</w:t>
      </w:r>
    </w:p>
    <w:p w14:paraId="4A59CDED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String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ans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 xml:space="preserve"> = "";</w:t>
      </w:r>
    </w:p>
    <w:p w14:paraId="723DCC4B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</w:t>
      </w:r>
    </w:p>
    <w:p w14:paraId="47D35939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//String str =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.replaceAll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" ","");</w:t>
      </w:r>
    </w:p>
    <w:p w14:paraId="1212C2D7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//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"answer: "+str);</w:t>
      </w:r>
    </w:p>
    <w:p w14:paraId="74C9717E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"answer: "+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ans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;</w:t>
      </w:r>
    </w:p>
    <w:p w14:paraId="6F13E23C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 */</w:t>
      </w:r>
    </w:p>
    <w:p w14:paraId="68DB148D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7B04FB2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StringBuilder result = new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tringBuilder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);</w:t>
      </w:r>
    </w:p>
    <w:p w14:paraId="01EE3DC7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&lt;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.length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);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++){</w:t>
      </w:r>
    </w:p>
    <w:p w14:paraId="2BC4B42A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ab/>
        <w:t>if(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 != ' '){</w:t>
      </w:r>
    </w:p>
    <w:p w14:paraId="344083EE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ab/>
      </w:r>
      <w:r w:rsidRPr="00EF1EAD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result.append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);</w:t>
      </w:r>
    </w:p>
    <w:p w14:paraId="2A1215AF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ab/>
        <w:t>}</w:t>
      </w:r>
    </w:p>
    <w:p w14:paraId="12D69459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</w:t>
      </w:r>
    </w:p>
    <w:p w14:paraId="4D05CF88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result);</w:t>
      </w:r>
    </w:p>
    <w:p w14:paraId="72F76CE5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19197AE4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</w:t>
      </w:r>
    </w:p>
    <w:p w14:paraId="1D1F974C" w14:textId="018C2D50" w:rsid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</w:t>
      </w:r>
    </w:p>
    <w:p w14:paraId="319E2E9E" w14:textId="77777777" w:rsidR="006B4591" w:rsidRDefault="006B4591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44972874" w14:textId="3E3FF92F" w:rsidR="006B4591" w:rsidRDefault="006B4591" w:rsidP="006B4591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n)</w:t>
      </w:r>
    </w:p>
    <w:p w14:paraId="75F7CB52" w14:textId="72D15560" w:rsidR="006B4591" w:rsidRPr="000E1B8D" w:rsidRDefault="006B4591" w:rsidP="006B4591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</w:t>
      </w:r>
      <w:r w:rsidR="00677398">
        <w:rPr>
          <w:rFonts w:ascii="Times New Roman" w:hAnsi="Times New Roman" w:cs="Times New Roman"/>
          <w:color w:val="1F3864" w:themeColor="accent5" w:themeShade="80"/>
        </w:rPr>
        <w:t>n</w:t>
      </w:r>
      <w:r>
        <w:rPr>
          <w:rFonts w:ascii="Times New Roman" w:hAnsi="Times New Roman" w:cs="Times New Roman"/>
          <w:color w:val="1F3864" w:themeColor="accent5" w:themeShade="80"/>
        </w:rPr>
        <w:t>)</w:t>
      </w:r>
    </w:p>
    <w:p w14:paraId="71F7A58E" w14:textId="77777777" w:rsidR="006B4591" w:rsidRPr="00EF1EAD" w:rsidRDefault="006B4591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1A931978" w14:textId="77777777" w:rsidR="00550AAD" w:rsidRDefault="00550AAD" w:rsidP="00B40C63">
      <w:pPr>
        <w:spacing w:after="0" w:line="240" w:lineRule="auto"/>
        <w:rPr>
          <w:rFonts w:ascii="Times New Roman" w:hAnsi="Times New Roman" w:cs="Times New Roman"/>
        </w:rPr>
      </w:pPr>
    </w:p>
    <w:p w14:paraId="22EBC3A6" w14:textId="1EF4677E" w:rsidR="00550AAD" w:rsidRPr="00BF4196" w:rsidRDefault="00550AAD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1331143" wp14:editId="3F29EB91">
            <wp:extent cx="5895975" cy="1381125"/>
            <wp:effectExtent l="0" t="0" r="9525" b="9525"/>
            <wp:docPr id="1631281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28115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8CA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47A9F5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2F3EC86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Problem: Write a Java program to reverse a given string.</w:t>
      </w:r>
    </w:p>
    <w:p w14:paraId="169C144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CC2CC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826430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EE6558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756B40A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2E9B499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1663DFE2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33C2F2EA" w14:textId="77777777" w:rsidR="000F54A6" w:rsidRDefault="000F54A6" w:rsidP="00B40C63">
      <w:pPr>
        <w:spacing w:after="0" w:line="240" w:lineRule="auto"/>
        <w:rPr>
          <w:rFonts w:ascii="Times New Roman" w:hAnsi="Times New Roman" w:cs="Times New Roman"/>
        </w:rPr>
      </w:pPr>
    </w:p>
    <w:p w14:paraId="2A16B161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;</w:t>
      </w:r>
    </w:p>
    <w:p w14:paraId="439FA8B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5F190D9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ReverseString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5F2C074A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)</w:t>
      </w:r>
    </w:p>
    <w:p w14:paraId="3720981F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{</w:t>
      </w:r>
    </w:p>
    <w:p w14:paraId="7878A8D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47F30AB0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tring str =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();</w:t>
      </w:r>
    </w:p>
    <w:p w14:paraId="51EDEB10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tring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= "";</w:t>
      </w:r>
    </w:p>
    <w:p w14:paraId="2F5F9895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16D68D2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=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tr.length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()-1 ;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&gt;=0;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--){</w:t>
      </w:r>
    </w:p>
    <w:p w14:paraId="5D5AE7DA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  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+=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tr.charAt</w:t>
      </w:r>
      <w:proofErr w:type="spellEnd"/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);</w:t>
      </w:r>
    </w:p>
    <w:p w14:paraId="037D6C71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7DB5EC9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);</w:t>
      </w:r>
    </w:p>
    <w:p w14:paraId="47431A67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350311EA" w14:textId="7458B376" w:rsidR="000F54A6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344AA468" w14:textId="77777777" w:rsidR="0099573A" w:rsidRDefault="0099573A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54BFC35A" w14:textId="305470CF" w:rsidR="0099573A" w:rsidRDefault="0099573A" w:rsidP="0099573A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 w:rsidR="00C93E78">
        <w:rPr>
          <w:color w:val="1F3864" w:themeColor="accent5" w:themeShade="80"/>
        </w:rPr>
        <w:t>n^2</w:t>
      </w:r>
      <w:r w:rsidRPr="000E1B8D">
        <w:rPr>
          <w:color w:val="1F3864" w:themeColor="accent5" w:themeShade="80"/>
        </w:rPr>
        <w:t>)</w:t>
      </w:r>
    </w:p>
    <w:p w14:paraId="5BB6437D" w14:textId="52AA6B9E" w:rsidR="0099573A" w:rsidRDefault="0099573A" w:rsidP="0099573A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</w:t>
      </w:r>
      <w:r w:rsidR="00C93E78">
        <w:rPr>
          <w:rFonts w:ascii="Times New Roman" w:hAnsi="Times New Roman" w:cs="Times New Roman"/>
          <w:color w:val="1F3864" w:themeColor="accent5" w:themeShade="80"/>
        </w:rPr>
        <w:t>n</w:t>
      </w:r>
      <w:r>
        <w:rPr>
          <w:rFonts w:ascii="Times New Roman" w:hAnsi="Times New Roman" w:cs="Times New Roman"/>
          <w:color w:val="1F3864" w:themeColor="accent5" w:themeShade="80"/>
        </w:rPr>
        <w:t>)</w:t>
      </w:r>
    </w:p>
    <w:p w14:paraId="77246086" w14:textId="77777777" w:rsidR="005F2D61" w:rsidRDefault="005F2D61" w:rsidP="0099573A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</w:p>
    <w:p w14:paraId="5F614CB8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;</w:t>
      </w:r>
    </w:p>
    <w:p w14:paraId="32C91785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679819A3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ReverseString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511C77A0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)</w:t>
      </w:r>
    </w:p>
    <w:p w14:paraId="4C26272A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{</w:t>
      </w:r>
    </w:p>
    <w:p w14:paraId="6EB961A1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58E3427E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tring str =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();</w:t>
      </w:r>
    </w:p>
    <w:p w14:paraId="217AAFEC" w14:textId="5EB5F05A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String</w:t>
      </w:r>
      <w:r>
        <w:rPr>
          <w:rFonts w:ascii="Times New Roman" w:hAnsi="Times New Roman" w:cs="Times New Roman"/>
          <w:b/>
          <w:bCs/>
          <w:color w:val="FF0000"/>
        </w:rPr>
        <w:t>Builder</w:t>
      </w:r>
      <w:r w:rsidRPr="009162EE">
        <w:rPr>
          <w:rFonts w:ascii="Times New Roman" w:hAnsi="Times New Roman" w:cs="Times New Roman"/>
          <w:b/>
          <w:bCs/>
          <w:color w:val="FF0000"/>
        </w:rPr>
        <w:t xml:space="preserve">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= </w:t>
      </w:r>
      <w:r>
        <w:rPr>
          <w:rFonts w:ascii="Times New Roman" w:hAnsi="Times New Roman" w:cs="Times New Roman"/>
          <w:b/>
          <w:bCs/>
          <w:color w:val="FF0000"/>
        </w:rPr>
        <w:t xml:space="preserve">new </w:t>
      </w:r>
      <w:proofErr w:type="gramStart"/>
      <w:r>
        <w:rPr>
          <w:rFonts w:ascii="Times New Roman" w:hAnsi="Times New Roman" w:cs="Times New Roman"/>
          <w:b/>
          <w:bCs/>
          <w:color w:val="FF0000"/>
        </w:rPr>
        <w:t>StringBuilder(</w:t>
      </w:r>
      <w:proofErr w:type="gramEnd"/>
      <w:r>
        <w:rPr>
          <w:rFonts w:ascii="Times New Roman" w:hAnsi="Times New Roman" w:cs="Times New Roman"/>
          <w:b/>
          <w:bCs/>
          <w:color w:val="FF0000"/>
        </w:rPr>
        <w:t>)</w:t>
      </w:r>
      <w:r w:rsidRPr="009162EE">
        <w:rPr>
          <w:rFonts w:ascii="Times New Roman" w:hAnsi="Times New Roman" w:cs="Times New Roman"/>
          <w:b/>
          <w:bCs/>
          <w:color w:val="FF0000"/>
        </w:rPr>
        <w:t>;</w:t>
      </w:r>
    </w:p>
    <w:p w14:paraId="7ABBA388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B7D9E75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=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tr.length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()-1 ;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&gt;=0;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--){</w:t>
      </w:r>
    </w:p>
    <w:p w14:paraId="6D34A054" w14:textId="2C16D27B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  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r>
        <w:rPr>
          <w:rFonts w:ascii="Times New Roman" w:hAnsi="Times New Roman" w:cs="Times New Roman"/>
          <w:b/>
          <w:bCs/>
          <w:color w:val="FF0000"/>
        </w:rPr>
        <w:t>.append</w:t>
      </w:r>
      <w:proofErr w:type="spellEnd"/>
      <w:proofErr w:type="gramEnd"/>
      <w:r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>
        <w:rPr>
          <w:rFonts w:ascii="Times New Roman" w:hAnsi="Times New Roman" w:cs="Times New Roman"/>
          <w:b/>
          <w:bCs/>
          <w:color w:val="FF0000"/>
        </w:rPr>
        <w:t>str.charAt</w:t>
      </w:r>
      <w:proofErr w:type="spellEnd"/>
      <w:r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>
        <w:rPr>
          <w:rFonts w:ascii="Times New Roman" w:hAnsi="Times New Roman" w:cs="Times New Roman"/>
          <w:b/>
          <w:bCs/>
          <w:color w:val="FF0000"/>
        </w:rPr>
        <w:t>));</w:t>
      </w:r>
    </w:p>
    <w:p w14:paraId="16F7AEB4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36F5F05B" w14:textId="2338F704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FF0000"/>
        </w:rPr>
        <w:t>revstr.toString</w:t>
      </w:r>
      <w:proofErr w:type="spellEnd"/>
      <w:proofErr w:type="gramEnd"/>
      <w:r>
        <w:rPr>
          <w:rFonts w:ascii="Times New Roman" w:hAnsi="Times New Roman" w:cs="Times New Roman"/>
          <w:b/>
          <w:bCs/>
          <w:color w:val="FF0000"/>
        </w:rPr>
        <w:t>()</w:t>
      </w:r>
      <w:r w:rsidRPr="009162EE">
        <w:rPr>
          <w:rFonts w:ascii="Times New Roman" w:hAnsi="Times New Roman" w:cs="Times New Roman"/>
          <w:b/>
          <w:bCs/>
          <w:color w:val="FF0000"/>
        </w:rPr>
        <w:t>);</w:t>
      </w:r>
    </w:p>
    <w:p w14:paraId="1412990B" w14:textId="77777777" w:rsidR="005F2D61" w:rsidRPr="009162EE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28860780" w14:textId="77777777" w:rsidR="005F2D61" w:rsidRDefault="005F2D61" w:rsidP="005F2D6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620B1CEB" w14:textId="77777777" w:rsidR="005F2D61" w:rsidRDefault="005F2D61" w:rsidP="0099573A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</w:p>
    <w:p w14:paraId="72E67A3F" w14:textId="1E82998B" w:rsidR="0046490F" w:rsidRDefault="0046490F" w:rsidP="0046490F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>
        <w:rPr>
          <w:color w:val="1F3864" w:themeColor="accent5" w:themeShade="80"/>
        </w:rPr>
        <w:t>n</w:t>
      </w:r>
      <w:r w:rsidRPr="000E1B8D">
        <w:rPr>
          <w:color w:val="1F3864" w:themeColor="accent5" w:themeShade="80"/>
        </w:rPr>
        <w:t>)</w:t>
      </w:r>
    </w:p>
    <w:p w14:paraId="0EECA9EB" w14:textId="77777777" w:rsidR="0046490F" w:rsidRDefault="0046490F" w:rsidP="0046490F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n)</w:t>
      </w:r>
    </w:p>
    <w:p w14:paraId="208D96FF" w14:textId="77777777" w:rsidR="0046490F" w:rsidRPr="000E1B8D" w:rsidRDefault="0046490F" w:rsidP="0099573A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</w:p>
    <w:p w14:paraId="18CEE8A5" w14:textId="77777777" w:rsidR="0099573A" w:rsidRPr="009162EE" w:rsidRDefault="0099573A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B479713" w14:textId="77777777" w:rsidR="00925748" w:rsidRDefault="00925748" w:rsidP="00B40C63">
      <w:pPr>
        <w:spacing w:after="0" w:line="240" w:lineRule="auto"/>
        <w:rPr>
          <w:rFonts w:ascii="Times New Roman" w:hAnsi="Times New Roman" w:cs="Times New Roman"/>
        </w:rPr>
      </w:pPr>
    </w:p>
    <w:p w14:paraId="43529FB0" w14:textId="40F2CA1C" w:rsidR="00925748" w:rsidRPr="00BF4196" w:rsidRDefault="00925748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D4074C1" wp14:editId="6CCBEF1F">
            <wp:extent cx="5505450" cy="1419225"/>
            <wp:effectExtent l="0" t="0" r="0" b="9525"/>
            <wp:docPr id="1029412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41210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9E6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719528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417EA8C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331CCD0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2F35CD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D3E6E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F2C1F0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3AAE666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4F9BF6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2D571D51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1A0F846F" w14:textId="77777777" w:rsidR="00CA6FD4" w:rsidRDefault="00CA6FD4" w:rsidP="00B40C63">
      <w:pPr>
        <w:spacing w:after="0" w:line="240" w:lineRule="auto"/>
        <w:rPr>
          <w:rFonts w:ascii="Times New Roman" w:hAnsi="Times New Roman" w:cs="Times New Roman"/>
        </w:rPr>
      </w:pPr>
    </w:p>
    <w:p w14:paraId="13D87BAC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;</w:t>
      </w:r>
    </w:p>
    <w:p w14:paraId="730D2429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.Arrays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;</w:t>
      </w:r>
    </w:p>
    <w:p w14:paraId="5A313F51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E56DB2C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ReverseArray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5522EB2B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){</w:t>
      </w:r>
    </w:p>
    <w:p w14:paraId="37A4B5B3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] = {1,2,3,4};</w:t>
      </w:r>
    </w:p>
    <w:p w14:paraId="44DB6F24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));</w:t>
      </w:r>
    </w:p>
    <w:p w14:paraId="31438D1F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int start =0;</w:t>
      </w:r>
    </w:p>
    <w:p w14:paraId="0789BE53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nt end = </w:t>
      </w:r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arr.length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-1;</w:t>
      </w:r>
    </w:p>
    <w:p w14:paraId="4A572462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C1BA037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while(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start &lt; end){</w:t>
      </w:r>
    </w:p>
    <w:p w14:paraId="1ADE24F1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  <w:t xml:space="preserve">int temp = 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start];</w:t>
      </w:r>
    </w:p>
    <w:p w14:paraId="573BE58D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 xml:space="preserve">[start] = 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end];</w:t>
      </w:r>
    </w:p>
    <w:p w14:paraId="2FE22E50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end] = temp;</w:t>
      </w:r>
    </w:p>
    <w:p w14:paraId="13176F9C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</w:r>
    </w:p>
    <w:p w14:paraId="05215E29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  <w:t>start++;</w:t>
      </w:r>
    </w:p>
    <w:p w14:paraId="6C25FDFE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  <w:t>end--;</w:t>
      </w:r>
    </w:p>
    <w:p w14:paraId="088DF4D5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}</w:t>
      </w:r>
    </w:p>
    <w:p w14:paraId="48F65716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"reverse: "+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));</w:t>
      </w:r>
    </w:p>
    <w:p w14:paraId="2D77BA50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}</w:t>
      </w:r>
    </w:p>
    <w:p w14:paraId="6533684D" w14:textId="77777777" w:rsidR="00CA6FD4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}</w:t>
      </w:r>
    </w:p>
    <w:p w14:paraId="57425EEE" w14:textId="77777777" w:rsidR="00905494" w:rsidRDefault="0090549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4C93396" w14:textId="5F52EAA7" w:rsidR="00905494" w:rsidRDefault="00905494" w:rsidP="00905494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>
        <w:rPr>
          <w:color w:val="1F3864" w:themeColor="accent5" w:themeShade="80"/>
        </w:rPr>
        <w:t>n</w:t>
      </w:r>
      <w:r w:rsidRPr="000E1B8D">
        <w:rPr>
          <w:color w:val="1F3864" w:themeColor="accent5" w:themeShade="80"/>
        </w:rPr>
        <w:t>)</w:t>
      </w:r>
    </w:p>
    <w:p w14:paraId="25CCC754" w14:textId="3DEE408D" w:rsidR="00905494" w:rsidRDefault="00905494" w:rsidP="00905494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</w:t>
      </w:r>
      <w:r>
        <w:rPr>
          <w:rFonts w:ascii="Times New Roman" w:hAnsi="Times New Roman" w:cs="Times New Roman"/>
          <w:color w:val="1F3864" w:themeColor="accent5" w:themeShade="80"/>
        </w:rPr>
        <w:t>1</w:t>
      </w:r>
      <w:r>
        <w:rPr>
          <w:rFonts w:ascii="Times New Roman" w:hAnsi="Times New Roman" w:cs="Times New Roman"/>
          <w:color w:val="1F3864" w:themeColor="accent5" w:themeShade="80"/>
        </w:rPr>
        <w:t>)</w:t>
      </w:r>
    </w:p>
    <w:p w14:paraId="54B8134C" w14:textId="77777777" w:rsidR="00905494" w:rsidRPr="0087685C" w:rsidRDefault="0090549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10680BB0" w14:textId="77777777" w:rsidR="00CA6FD4" w:rsidRPr="00BF4196" w:rsidRDefault="00CA6FD4" w:rsidP="00B40C63">
      <w:pPr>
        <w:spacing w:after="0" w:line="240" w:lineRule="auto"/>
        <w:rPr>
          <w:rFonts w:ascii="Times New Roman" w:hAnsi="Times New Roman" w:cs="Times New Roman"/>
        </w:rPr>
      </w:pPr>
    </w:p>
    <w:p w14:paraId="020C6AEC" w14:textId="6C405F41" w:rsidR="00B40C63" w:rsidRPr="00CA6FD4" w:rsidRDefault="00CA6FD4" w:rsidP="00B40C6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>
        <w:rPr>
          <w:noProof/>
        </w:rPr>
        <w:drawing>
          <wp:inline distT="0" distB="0" distL="0" distR="0" wp14:anchorId="7C93302E" wp14:editId="35AC4062">
            <wp:extent cx="5257800" cy="647700"/>
            <wp:effectExtent l="0" t="0" r="0" b="0"/>
            <wp:docPr id="1182297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2978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6904D" w14:textId="77777777" w:rsidR="008B1148" w:rsidRDefault="008B1148" w:rsidP="00B40C63">
      <w:pPr>
        <w:spacing w:after="0" w:line="240" w:lineRule="auto"/>
        <w:rPr>
          <w:rFonts w:ascii="Times New Roman" w:hAnsi="Times New Roman" w:cs="Times New Roman"/>
        </w:rPr>
      </w:pPr>
    </w:p>
    <w:p w14:paraId="316E7F95" w14:textId="715B039D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6. Reverse Words in a String</w:t>
      </w:r>
    </w:p>
    <w:p w14:paraId="772132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4F8EB7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132AE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06F894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1F26E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5C8786B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5648E77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45E47BC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4EA117DE" w14:textId="77777777" w:rsidR="0095399B" w:rsidRDefault="0095399B" w:rsidP="00B40C63">
      <w:pPr>
        <w:spacing w:after="0" w:line="240" w:lineRule="auto"/>
        <w:rPr>
          <w:rFonts w:ascii="Times New Roman" w:hAnsi="Times New Roman" w:cs="Times New Roman"/>
        </w:rPr>
      </w:pPr>
    </w:p>
    <w:p w14:paraId="6CB47897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;</w:t>
      </w:r>
    </w:p>
    <w:p w14:paraId="628331A3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java.io.*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;</w:t>
      </w:r>
    </w:p>
    <w:p w14:paraId="5E1432EC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47F2797A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public class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erseWord</w:t>
      </w:r>
      <w:proofErr w:type="spellEnd"/>
    </w:p>
    <w:p w14:paraId="3C2B0CD2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{</w:t>
      </w:r>
    </w:p>
    <w:p w14:paraId="5A97A369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// Method to reverse the order of words in a string</w:t>
      </w:r>
    </w:p>
    <w:p w14:paraId="0664EC28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tatic String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reverse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String s){</w:t>
      </w:r>
    </w:p>
    <w:p w14:paraId="68C47B6B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String[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 xml:space="preserve">] word =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.split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(" ");// Split the string into words</w:t>
      </w:r>
    </w:p>
    <w:p w14:paraId="54BF9D40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tring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=""; // Variable to store the reversed words</w:t>
      </w:r>
    </w:p>
    <w:p w14:paraId="560070D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69F705E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= word.length-1 ;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&gt;=0 ;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--)</w:t>
      </w:r>
    </w:p>
    <w:p w14:paraId="44AB8362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{</w:t>
      </w:r>
    </w:p>
    <w:p w14:paraId="02DC0D1D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+= word[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]; // Append each word to the result</w:t>
      </w:r>
    </w:p>
    <w:p w14:paraId="4EEFC217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   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if(</w:t>
      </w:r>
      <w:proofErr w:type="spellStart"/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!= 0){</w:t>
      </w:r>
    </w:p>
    <w:p w14:paraId="5EF5BACE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</w:r>
      <w:r w:rsidRPr="002D01E9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+= " ";// Add space between words, but not after the last word</w:t>
      </w:r>
    </w:p>
    <w:p w14:paraId="140C6880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  <w:t>}</w:t>
      </w:r>
    </w:p>
    <w:p w14:paraId="3B11AD0C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30288831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return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;</w:t>
      </w:r>
    </w:p>
    <w:p w14:paraId="1DFD89A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2297B5CC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12627EE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 xml:space="preserve">String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rgd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[]){</w:t>
      </w:r>
    </w:p>
    <w:p w14:paraId="1FD6A09E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07DC87F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tring str = </w:t>
      </w:r>
      <w:proofErr w:type="spellStart"/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();</w:t>
      </w:r>
    </w:p>
    <w:p w14:paraId="3259F6C3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("reverse string: "+ reverse(str));</w:t>
      </w:r>
    </w:p>
    <w:p w14:paraId="405C685D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26F18579" w14:textId="341C833D" w:rsid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21914833" w14:textId="77777777" w:rsidR="007D6451" w:rsidRDefault="007D6451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F17169D" w14:textId="77777777" w:rsidR="007D6451" w:rsidRDefault="007D6451" w:rsidP="007D645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3CB5AAE" w14:textId="71B16D03" w:rsidR="007D6451" w:rsidRDefault="007D6451" w:rsidP="007D6451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>
        <w:rPr>
          <w:color w:val="1F3864" w:themeColor="accent5" w:themeShade="80"/>
        </w:rPr>
        <w:t>n</w:t>
      </w:r>
      <w:r>
        <w:rPr>
          <w:color w:val="1F3864" w:themeColor="accent5" w:themeShade="80"/>
        </w:rPr>
        <w:t>^2</w:t>
      </w:r>
      <w:r w:rsidRPr="000E1B8D">
        <w:rPr>
          <w:color w:val="1F3864" w:themeColor="accent5" w:themeShade="80"/>
        </w:rPr>
        <w:t>)</w:t>
      </w:r>
      <w:r>
        <w:rPr>
          <w:color w:val="1F3864" w:themeColor="accent5" w:themeShade="80"/>
        </w:rPr>
        <w:t xml:space="preserve"> </w:t>
      </w:r>
      <w:r w:rsidRPr="007D6451">
        <w:rPr>
          <w:color w:val="1F3864" w:themeColor="accent5" w:themeShade="80"/>
        </w:rPr>
        <w:sym w:font="Wingdings" w:char="F0E0"/>
      </w:r>
      <w:r>
        <w:rPr>
          <w:color w:val="1F3864" w:themeColor="accent5" w:themeShade="80"/>
        </w:rPr>
        <w:t xml:space="preserve"> O(m^2)</w:t>
      </w:r>
    </w:p>
    <w:p w14:paraId="4B62904A" w14:textId="02E5AA39" w:rsidR="007D6451" w:rsidRDefault="007D6451" w:rsidP="007D6451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</w:t>
      </w:r>
      <w:r>
        <w:rPr>
          <w:rFonts w:ascii="Times New Roman" w:hAnsi="Times New Roman" w:cs="Times New Roman"/>
          <w:color w:val="1F3864" w:themeColor="accent5" w:themeShade="80"/>
        </w:rPr>
        <w:t>n</w:t>
      </w:r>
      <w:r>
        <w:rPr>
          <w:rFonts w:ascii="Times New Roman" w:hAnsi="Times New Roman" w:cs="Times New Roman"/>
          <w:color w:val="1F3864" w:themeColor="accent5" w:themeShade="80"/>
        </w:rPr>
        <w:t>)</w:t>
      </w:r>
    </w:p>
    <w:p w14:paraId="3C42BC93" w14:textId="77777777" w:rsidR="00B83EED" w:rsidRDefault="00B83EED" w:rsidP="007D6451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</w:p>
    <w:p w14:paraId="591B8EB9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rStyle w:val="hljs-keyword"/>
          <w:b/>
          <w:bCs/>
          <w:color w:val="FF0000"/>
        </w:rPr>
        <w:t>import</w:t>
      </w:r>
      <w:r w:rsidRPr="00B83EED">
        <w:rPr>
          <w:b/>
          <w:bCs/>
          <w:color w:val="FF0000"/>
        </w:rPr>
        <w:t xml:space="preserve"> </w:t>
      </w:r>
      <w:proofErr w:type="spellStart"/>
      <w:proofErr w:type="gramStart"/>
      <w:r w:rsidRPr="00B83EED">
        <w:rPr>
          <w:b/>
          <w:bCs/>
          <w:color w:val="FF0000"/>
        </w:rPr>
        <w:t>java.util</w:t>
      </w:r>
      <w:proofErr w:type="gramEnd"/>
      <w:r w:rsidRPr="00B83EED">
        <w:rPr>
          <w:b/>
          <w:bCs/>
          <w:color w:val="FF0000"/>
        </w:rPr>
        <w:t>.Scanner</w:t>
      </w:r>
      <w:proofErr w:type="spellEnd"/>
      <w:r w:rsidRPr="00B83EED">
        <w:rPr>
          <w:b/>
          <w:bCs/>
          <w:color w:val="FF0000"/>
        </w:rPr>
        <w:t xml:space="preserve">; </w:t>
      </w:r>
      <w:r w:rsidRPr="00B83EED">
        <w:rPr>
          <w:rStyle w:val="hljs-keyword"/>
          <w:b/>
          <w:bCs/>
          <w:color w:val="FF0000"/>
        </w:rPr>
        <w:t>public</w:t>
      </w:r>
      <w:r w:rsidRPr="00B83EED">
        <w:rPr>
          <w:b/>
          <w:bCs/>
          <w:color w:val="FF0000"/>
        </w:rPr>
        <w:t xml:space="preserve"> </w:t>
      </w:r>
      <w:r w:rsidRPr="00B83EED">
        <w:rPr>
          <w:rStyle w:val="hljs-keyword"/>
          <w:b/>
          <w:bCs/>
          <w:color w:val="FF0000"/>
        </w:rPr>
        <w:t>class</w:t>
      </w:r>
      <w:r w:rsidRPr="00B83EED">
        <w:rPr>
          <w:b/>
          <w:bCs/>
          <w:color w:val="FF0000"/>
        </w:rPr>
        <w:t xml:space="preserve"> </w:t>
      </w:r>
      <w:proofErr w:type="spellStart"/>
      <w:r w:rsidRPr="00B83EED">
        <w:rPr>
          <w:rStyle w:val="hljs-title"/>
          <w:b/>
          <w:bCs/>
          <w:color w:val="FF0000"/>
        </w:rPr>
        <w:t>ReverseWord</w:t>
      </w:r>
      <w:proofErr w:type="spellEnd"/>
      <w:r w:rsidRPr="00B83EED">
        <w:rPr>
          <w:b/>
          <w:bCs/>
          <w:color w:val="FF0000"/>
        </w:rPr>
        <w:t xml:space="preserve"> { </w:t>
      </w:r>
    </w:p>
    <w:p w14:paraId="417DA75B" w14:textId="77777777" w:rsidR="00B83EED" w:rsidRDefault="00B83EED" w:rsidP="007D6451">
      <w:pPr>
        <w:spacing w:after="0" w:line="240" w:lineRule="auto"/>
        <w:rPr>
          <w:rStyle w:val="hljs-comment"/>
          <w:b/>
          <w:bCs/>
          <w:color w:val="FF0000"/>
        </w:rPr>
      </w:pPr>
      <w:r w:rsidRPr="00B83EED">
        <w:rPr>
          <w:rStyle w:val="hljs-comment"/>
          <w:b/>
          <w:bCs/>
          <w:color w:val="FF0000"/>
        </w:rPr>
        <w:t>// Method to reverse the order of words in a string</w:t>
      </w:r>
    </w:p>
    <w:p w14:paraId="2B29743A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 </w:t>
      </w:r>
      <w:r w:rsidRPr="00B83EED">
        <w:rPr>
          <w:rStyle w:val="hljs-keyword"/>
          <w:b/>
          <w:bCs/>
          <w:color w:val="FF0000"/>
        </w:rPr>
        <w:t>static</w:t>
      </w:r>
      <w:r w:rsidRPr="00B83EED">
        <w:rPr>
          <w:b/>
          <w:bCs/>
          <w:color w:val="FF0000"/>
        </w:rPr>
        <w:t xml:space="preserve"> String </w:t>
      </w:r>
      <w:proofErr w:type="gramStart"/>
      <w:r w:rsidRPr="00B83EED">
        <w:rPr>
          <w:rStyle w:val="hljs-title"/>
          <w:b/>
          <w:bCs/>
          <w:color w:val="FF0000"/>
        </w:rPr>
        <w:t>reverse</w:t>
      </w:r>
      <w:r w:rsidRPr="00B83EED">
        <w:rPr>
          <w:rStyle w:val="hljs-params"/>
          <w:b/>
          <w:bCs/>
          <w:color w:val="FF0000"/>
        </w:rPr>
        <w:t>(</w:t>
      </w:r>
      <w:proofErr w:type="gramEnd"/>
      <w:r w:rsidRPr="00B83EED">
        <w:rPr>
          <w:rStyle w:val="hljs-params"/>
          <w:b/>
          <w:bCs/>
          <w:color w:val="FF0000"/>
        </w:rPr>
        <w:t>String s)</w:t>
      </w:r>
      <w:r w:rsidRPr="00B83EED">
        <w:rPr>
          <w:b/>
          <w:bCs/>
          <w:color w:val="FF0000"/>
        </w:rPr>
        <w:t xml:space="preserve"> {</w:t>
      </w:r>
    </w:p>
    <w:p w14:paraId="2E9DB318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 </w:t>
      </w:r>
      <w:proofErr w:type="gramStart"/>
      <w:r w:rsidRPr="00B83EED">
        <w:rPr>
          <w:b/>
          <w:bCs/>
          <w:color w:val="FF0000"/>
        </w:rPr>
        <w:t>String[</w:t>
      </w:r>
      <w:proofErr w:type="gramEnd"/>
      <w:r w:rsidRPr="00B83EED">
        <w:rPr>
          <w:b/>
          <w:bCs/>
          <w:color w:val="FF0000"/>
        </w:rPr>
        <w:t xml:space="preserve">] word = </w:t>
      </w:r>
      <w:proofErr w:type="spellStart"/>
      <w:r w:rsidRPr="00B83EED">
        <w:rPr>
          <w:b/>
          <w:bCs/>
          <w:color w:val="FF0000"/>
        </w:rPr>
        <w:t>s.split</w:t>
      </w:r>
      <w:proofErr w:type="spellEnd"/>
      <w:r w:rsidRPr="00B83EED">
        <w:rPr>
          <w:b/>
          <w:bCs/>
          <w:color w:val="FF0000"/>
        </w:rPr>
        <w:t>(</w:t>
      </w:r>
      <w:r w:rsidRPr="00B83EED">
        <w:rPr>
          <w:rStyle w:val="hljs-string"/>
          <w:b/>
          <w:bCs/>
          <w:color w:val="FF0000"/>
        </w:rPr>
        <w:t>" "</w:t>
      </w:r>
      <w:r w:rsidRPr="00B83EED">
        <w:rPr>
          <w:b/>
          <w:bCs/>
          <w:color w:val="FF0000"/>
        </w:rPr>
        <w:t xml:space="preserve">); </w:t>
      </w:r>
      <w:r w:rsidRPr="00B83EED">
        <w:rPr>
          <w:rStyle w:val="hljs-comment"/>
          <w:b/>
          <w:bCs/>
          <w:color w:val="FF0000"/>
        </w:rPr>
        <w:t>// Split the string into words</w:t>
      </w:r>
      <w:r w:rsidRPr="00B83EED">
        <w:rPr>
          <w:b/>
          <w:bCs/>
          <w:color w:val="FF0000"/>
        </w:rPr>
        <w:t xml:space="preserve"> </w:t>
      </w:r>
    </w:p>
    <w:p w14:paraId="72E3CCEE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rStyle w:val="hljs-type"/>
          <w:b/>
          <w:bCs/>
          <w:color w:val="FF0000"/>
        </w:rPr>
        <w:t>StringBuilder</w:t>
      </w:r>
      <w:r w:rsidRPr="00B83EED">
        <w:rPr>
          <w:b/>
          <w:bCs/>
          <w:color w:val="FF0000"/>
        </w:rPr>
        <w:t xml:space="preserve"> </w:t>
      </w:r>
      <w:proofErr w:type="spellStart"/>
      <w:r w:rsidRPr="00B83EED">
        <w:rPr>
          <w:rStyle w:val="hljs-variable"/>
          <w:b/>
          <w:bCs/>
          <w:color w:val="FF0000"/>
        </w:rPr>
        <w:t>revstr</w:t>
      </w:r>
      <w:proofErr w:type="spellEnd"/>
      <w:r w:rsidRPr="00B83EED">
        <w:rPr>
          <w:b/>
          <w:bCs/>
          <w:color w:val="FF0000"/>
        </w:rPr>
        <w:t xml:space="preserve"> </w:t>
      </w:r>
      <w:r w:rsidRPr="00B83EED">
        <w:rPr>
          <w:rStyle w:val="hljs-operator"/>
          <w:b/>
          <w:bCs/>
          <w:color w:val="FF0000"/>
        </w:rPr>
        <w:t>=</w:t>
      </w:r>
      <w:r w:rsidRPr="00B83EED">
        <w:rPr>
          <w:b/>
          <w:bCs/>
          <w:color w:val="FF0000"/>
        </w:rPr>
        <w:t xml:space="preserve"> </w:t>
      </w:r>
      <w:r w:rsidRPr="00B83EED">
        <w:rPr>
          <w:rStyle w:val="hljs-keyword"/>
          <w:b/>
          <w:bCs/>
          <w:color w:val="FF0000"/>
        </w:rPr>
        <w:t>new</w:t>
      </w:r>
      <w:r w:rsidRPr="00B83EED">
        <w:rPr>
          <w:b/>
          <w:bCs/>
          <w:color w:val="FF0000"/>
        </w:rPr>
        <w:t xml:space="preserve"> </w:t>
      </w:r>
      <w:proofErr w:type="gramStart"/>
      <w:r w:rsidRPr="00B83EED">
        <w:rPr>
          <w:rStyle w:val="hljs-title"/>
          <w:b/>
          <w:bCs/>
          <w:color w:val="FF0000"/>
        </w:rPr>
        <w:t>StringBuilder</w:t>
      </w:r>
      <w:r w:rsidRPr="00B83EED">
        <w:rPr>
          <w:b/>
          <w:bCs/>
          <w:color w:val="FF0000"/>
        </w:rPr>
        <w:t>(</w:t>
      </w:r>
      <w:proofErr w:type="gramEnd"/>
      <w:r w:rsidRPr="00B83EED">
        <w:rPr>
          <w:b/>
          <w:bCs/>
          <w:color w:val="FF0000"/>
        </w:rPr>
        <w:t xml:space="preserve">); </w:t>
      </w:r>
      <w:r w:rsidRPr="00B83EED">
        <w:rPr>
          <w:rStyle w:val="hljs-comment"/>
          <w:b/>
          <w:bCs/>
          <w:color w:val="FF0000"/>
        </w:rPr>
        <w:t>// Use StringBuilder for efficiency</w:t>
      </w:r>
      <w:r w:rsidRPr="00B83EED">
        <w:rPr>
          <w:b/>
          <w:bCs/>
          <w:color w:val="FF0000"/>
        </w:rPr>
        <w:t xml:space="preserve"> </w:t>
      </w:r>
    </w:p>
    <w:p w14:paraId="4C9B2D17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rStyle w:val="hljs-keyword"/>
          <w:b/>
          <w:bCs/>
          <w:color w:val="FF0000"/>
        </w:rPr>
        <w:t>for</w:t>
      </w:r>
      <w:r w:rsidRPr="00B83EED">
        <w:rPr>
          <w:b/>
          <w:bCs/>
          <w:color w:val="FF0000"/>
        </w:rPr>
        <w:t xml:space="preserve"> (</w:t>
      </w:r>
      <w:r w:rsidRPr="00B83EED">
        <w:rPr>
          <w:rStyle w:val="hljs-type"/>
          <w:b/>
          <w:bCs/>
          <w:color w:val="FF0000"/>
        </w:rPr>
        <w:t>int</w:t>
      </w:r>
      <w:r w:rsidRPr="00B83EED">
        <w:rPr>
          <w:b/>
          <w:bCs/>
          <w:color w:val="FF0000"/>
        </w:rPr>
        <w:t xml:space="preserve"> </w:t>
      </w:r>
      <w:proofErr w:type="spellStart"/>
      <w:r w:rsidRPr="00B83EED">
        <w:rPr>
          <w:rStyle w:val="hljs-variable"/>
          <w:b/>
          <w:bCs/>
          <w:color w:val="FF0000"/>
        </w:rPr>
        <w:t>i</w:t>
      </w:r>
      <w:proofErr w:type="spellEnd"/>
      <w:r w:rsidRPr="00B83EED">
        <w:rPr>
          <w:b/>
          <w:bCs/>
          <w:color w:val="FF0000"/>
        </w:rPr>
        <w:t xml:space="preserve"> </w:t>
      </w:r>
      <w:r w:rsidRPr="00B83EED">
        <w:rPr>
          <w:rStyle w:val="hljs-operator"/>
          <w:b/>
          <w:bCs/>
          <w:color w:val="FF0000"/>
        </w:rPr>
        <w:t>=</w:t>
      </w:r>
      <w:r w:rsidRPr="00B83EED">
        <w:rPr>
          <w:b/>
          <w:bCs/>
          <w:color w:val="FF0000"/>
        </w:rPr>
        <w:t xml:space="preserve"> </w:t>
      </w:r>
      <w:proofErr w:type="spellStart"/>
      <w:proofErr w:type="gramStart"/>
      <w:r w:rsidRPr="00B83EED">
        <w:rPr>
          <w:b/>
          <w:bCs/>
          <w:color w:val="FF0000"/>
        </w:rPr>
        <w:t>word.length</w:t>
      </w:r>
      <w:proofErr w:type="spellEnd"/>
      <w:proofErr w:type="gramEnd"/>
      <w:r w:rsidRPr="00B83EED">
        <w:rPr>
          <w:b/>
          <w:bCs/>
          <w:color w:val="FF0000"/>
        </w:rPr>
        <w:t xml:space="preserve"> - </w:t>
      </w:r>
      <w:r w:rsidRPr="00B83EED">
        <w:rPr>
          <w:rStyle w:val="hljs-number"/>
          <w:b/>
          <w:bCs/>
          <w:color w:val="FF0000"/>
        </w:rPr>
        <w:t>1</w:t>
      </w:r>
      <w:r w:rsidRPr="00B83EED">
        <w:rPr>
          <w:b/>
          <w:bCs/>
          <w:color w:val="FF0000"/>
        </w:rPr>
        <w:t xml:space="preserve">; </w:t>
      </w:r>
      <w:proofErr w:type="spellStart"/>
      <w:r w:rsidRPr="00B83EED">
        <w:rPr>
          <w:b/>
          <w:bCs/>
          <w:color w:val="FF0000"/>
        </w:rPr>
        <w:t>i</w:t>
      </w:r>
      <w:proofErr w:type="spellEnd"/>
      <w:r w:rsidRPr="00B83EED">
        <w:rPr>
          <w:b/>
          <w:bCs/>
          <w:color w:val="FF0000"/>
        </w:rPr>
        <w:t xml:space="preserve"> &gt;= </w:t>
      </w:r>
      <w:r w:rsidRPr="00B83EED">
        <w:rPr>
          <w:rStyle w:val="hljs-number"/>
          <w:b/>
          <w:bCs/>
          <w:color w:val="FF0000"/>
        </w:rPr>
        <w:t>0</w:t>
      </w:r>
      <w:r w:rsidRPr="00B83EED">
        <w:rPr>
          <w:b/>
          <w:bCs/>
          <w:color w:val="FF0000"/>
        </w:rPr>
        <w:t xml:space="preserve">; </w:t>
      </w:r>
      <w:proofErr w:type="spellStart"/>
      <w:r w:rsidRPr="00B83EED">
        <w:rPr>
          <w:b/>
          <w:bCs/>
          <w:color w:val="FF0000"/>
        </w:rPr>
        <w:t>i</w:t>
      </w:r>
      <w:proofErr w:type="spellEnd"/>
      <w:r w:rsidRPr="00B83EED">
        <w:rPr>
          <w:b/>
          <w:bCs/>
          <w:color w:val="FF0000"/>
        </w:rPr>
        <w:t>--) {</w:t>
      </w:r>
    </w:p>
    <w:p w14:paraId="23856A47" w14:textId="77777777" w:rsidR="00B83EED" w:rsidRDefault="00B83EED" w:rsidP="007D6451">
      <w:pPr>
        <w:spacing w:after="0" w:line="240" w:lineRule="auto"/>
        <w:rPr>
          <w:rStyle w:val="hljs-comment"/>
          <w:b/>
          <w:bCs/>
          <w:color w:val="FF0000"/>
        </w:rPr>
      </w:pPr>
      <w:r w:rsidRPr="00B83EED">
        <w:rPr>
          <w:b/>
          <w:bCs/>
          <w:color w:val="FF0000"/>
        </w:rPr>
        <w:t xml:space="preserve"> </w:t>
      </w:r>
      <w:proofErr w:type="spellStart"/>
      <w:proofErr w:type="gramStart"/>
      <w:r w:rsidRPr="00B83EED">
        <w:rPr>
          <w:b/>
          <w:bCs/>
          <w:color w:val="FF0000"/>
        </w:rPr>
        <w:t>revstr.append</w:t>
      </w:r>
      <w:proofErr w:type="spellEnd"/>
      <w:proofErr w:type="gramEnd"/>
      <w:r w:rsidRPr="00B83EED">
        <w:rPr>
          <w:b/>
          <w:bCs/>
          <w:color w:val="FF0000"/>
        </w:rPr>
        <w:t>(word[</w:t>
      </w:r>
      <w:proofErr w:type="spellStart"/>
      <w:r w:rsidRPr="00B83EED">
        <w:rPr>
          <w:b/>
          <w:bCs/>
          <w:color w:val="FF0000"/>
        </w:rPr>
        <w:t>i</w:t>
      </w:r>
      <w:proofErr w:type="spellEnd"/>
      <w:r w:rsidRPr="00B83EED">
        <w:rPr>
          <w:b/>
          <w:bCs/>
          <w:color w:val="FF0000"/>
        </w:rPr>
        <w:t xml:space="preserve">]); </w:t>
      </w:r>
      <w:r w:rsidRPr="00B83EED">
        <w:rPr>
          <w:rStyle w:val="hljs-comment"/>
          <w:b/>
          <w:bCs/>
          <w:color w:val="FF0000"/>
        </w:rPr>
        <w:t>// Append each word to the result</w:t>
      </w:r>
    </w:p>
    <w:p w14:paraId="674686A5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 </w:t>
      </w:r>
      <w:r w:rsidRPr="00B83EED">
        <w:rPr>
          <w:rStyle w:val="hljs-keyword"/>
          <w:b/>
          <w:bCs/>
          <w:color w:val="FF0000"/>
        </w:rPr>
        <w:t>if</w:t>
      </w:r>
      <w:r w:rsidRPr="00B83EED">
        <w:rPr>
          <w:b/>
          <w:bCs/>
          <w:color w:val="FF0000"/>
        </w:rPr>
        <w:t xml:space="preserve"> (</w:t>
      </w:r>
      <w:proofErr w:type="spellStart"/>
      <w:proofErr w:type="gramStart"/>
      <w:r w:rsidRPr="00B83EED">
        <w:rPr>
          <w:b/>
          <w:bCs/>
          <w:color w:val="FF0000"/>
        </w:rPr>
        <w:t>i</w:t>
      </w:r>
      <w:proofErr w:type="spellEnd"/>
      <w:r w:rsidRPr="00B83EED">
        <w:rPr>
          <w:b/>
          <w:bCs/>
          <w:color w:val="FF0000"/>
        </w:rPr>
        <w:t xml:space="preserve"> !</w:t>
      </w:r>
      <w:proofErr w:type="gramEnd"/>
      <w:r w:rsidRPr="00B83EED">
        <w:rPr>
          <w:b/>
          <w:bCs/>
          <w:color w:val="FF0000"/>
        </w:rPr>
        <w:t xml:space="preserve">= </w:t>
      </w:r>
      <w:r w:rsidRPr="00B83EED">
        <w:rPr>
          <w:rStyle w:val="hljs-number"/>
          <w:b/>
          <w:bCs/>
          <w:color w:val="FF0000"/>
        </w:rPr>
        <w:t>0</w:t>
      </w:r>
      <w:r w:rsidRPr="00B83EED">
        <w:rPr>
          <w:b/>
          <w:bCs/>
          <w:color w:val="FF0000"/>
        </w:rPr>
        <w:t xml:space="preserve">) { </w:t>
      </w:r>
      <w:proofErr w:type="spellStart"/>
      <w:r w:rsidRPr="00B83EED">
        <w:rPr>
          <w:b/>
          <w:bCs/>
          <w:color w:val="FF0000"/>
        </w:rPr>
        <w:t>revstr.append</w:t>
      </w:r>
      <w:proofErr w:type="spellEnd"/>
      <w:r w:rsidRPr="00B83EED">
        <w:rPr>
          <w:b/>
          <w:bCs/>
          <w:color w:val="FF0000"/>
        </w:rPr>
        <w:t>(</w:t>
      </w:r>
      <w:r w:rsidRPr="00B83EED">
        <w:rPr>
          <w:rStyle w:val="hljs-string"/>
          <w:b/>
          <w:bCs/>
          <w:color w:val="FF0000"/>
        </w:rPr>
        <w:t>" "</w:t>
      </w:r>
      <w:r w:rsidRPr="00B83EED">
        <w:rPr>
          <w:b/>
          <w:bCs/>
          <w:color w:val="FF0000"/>
        </w:rPr>
        <w:t xml:space="preserve">); </w:t>
      </w:r>
      <w:r w:rsidRPr="00B83EED">
        <w:rPr>
          <w:rStyle w:val="hljs-comment"/>
          <w:b/>
          <w:bCs/>
          <w:color w:val="FF0000"/>
        </w:rPr>
        <w:t>// Add space between words, but not after the last word</w:t>
      </w:r>
      <w:r w:rsidRPr="00B83EED">
        <w:rPr>
          <w:b/>
          <w:bCs/>
          <w:color w:val="FF0000"/>
        </w:rPr>
        <w:t xml:space="preserve"> </w:t>
      </w:r>
    </w:p>
    <w:p w14:paraId="2E3DD854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>}</w:t>
      </w:r>
    </w:p>
    <w:p w14:paraId="56471C07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lastRenderedPageBreak/>
        <w:t xml:space="preserve"> } </w:t>
      </w:r>
    </w:p>
    <w:p w14:paraId="20B60C4F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rStyle w:val="hljs-keyword"/>
          <w:b/>
          <w:bCs/>
          <w:color w:val="FF0000"/>
        </w:rPr>
        <w:t>return</w:t>
      </w:r>
      <w:r w:rsidRPr="00B83EED">
        <w:rPr>
          <w:b/>
          <w:bCs/>
          <w:color w:val="FF0000"/>
        </w:rPr>
        <w:t xml:space="preserve"> </w:t>
      </w:r>
      <w:proofErr w:type="spellStart"/>
      <w:proofErr w:type="gramStart"/>
      <w:r w:rsidRPr="00B83EED">
        <w:rPr>
          <w:b/>
          <w:bCs/>
          <w:color w:val="FF0000"/>
        </w:rPr>
        <w:t>revstr.toString</w:t>
      </w:r>
      <w:proofErr w:type="spellEnd"/>
      <w:proofErr w:type="gramEnd"/>
      <w:r w:rsidRPr="00B83EED">
        <w:rPr>
          <w:b/>
          <w:bCs/>
          <w:color w:val="FF0000"/>
        </w:rPr>
        <w:t xml:space="preserve">(); </w:t>
      </w:r>
    </w:p>
    <w:p w14:paraId="2624B165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} </w:t>
      </w:r>
    </w:p>
    <w:p w14:paraId="32BE6FB3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rStyle w:val="hljs-keyword"/>
          <w:b/>
          <w:bCs/>
          <w:color w:val="FF0000"/>
        </w:rPr>
        <w:t>public</w:t>
      </w:r>
      <w:r w:rsidRPr="00B83EED">
        <w:rPr>
          <w:b/>
          <w:bCs/>
          <w:color w:val="FF0000"/>
        </w:rPr>
        <w:t xml:space="preserve"> </w:t>
      </w:r>
      <w:r w:rsidRPr="00B83EED">
        <w:rPr>
          <w:rStyle w:val="hljs-keyword"/>
          <w:b/>
          <w:bCs/>
          <w:color w:val="FF0000"/>
        </w:rPr>
        <w:t>static</w:t>
      </w:r>
      <w:r w:rsidRPr="00B83EED">
        <w:rPr>
          <w:b/>
          <w:bCs/>
          <w:color w:val="FF0000"/>
        </w:rPr>
        <w:t xml:space="preserve"> </w:t>
      </w:r>
      <w:r w:rsidRPr="00B83EED">
        <w:rPr>
          <w:rStyle w:val="hljs-keyword"/>
          <w:b/>
          <w:bCs/>
          <w:color w:val="FF0000"/>
        </w:rPr>
        <w:t>void</w:t>
      </w:r>
      <w:r w:rsidRPr="00B83EED">
        <w:rPr>
          <w:b/>
          <w:bCs/>
          <w:color w:val="FF0000"/>
        </w:rPr>
        <w:t xml:space="preserve"> </w:t>
      </w:r>
      <w:proofErr w:type="gramStart"/>
      <w:r w:rsidRPr="00B83EED">
        <w:rPr>
          <w:rStyle w:val="hljs-title"/>
          <w:b/>
          <w:bCs/>
          <w:color w:val="FF0000"/>
        </w:rPr>
        <w:t>main</w:t>
      </w:r>
      <w:r w:rsidRPr="00B83EED">
        <w:rPr>
          <w:rStyle w:val="hljs-params"/>
          <w:b/>
          <w:bCs/>
          <w:color w:val="FF0000"/>
        </w:rPr>
        <w:t>(</w:t>
      </w:r>
      <w:proofErr w:type="gramEnd"/>
      <w:r w:rsidRPr="00B83EED">
        <w:rPr>
          <w:rStyle w:val="hljs-params"/>
          <w:b/>
          <w:bCs/>
          <w:color w:val="FF0000"/>
        </w:rPr>
        <w:t xml:space="preserve">String[] </w:t>
      </w:r>
      <w:proofErr w:type="spellStart"/>
      <w:r w:rsidRPr="00B83EED">
        <w:rPr>
          <w:rStyle w:val="hljs-params"/>
          <w:b/>
          <w:bCs/>
          <w:color w:val="FF0000"/>
        </w:rPr>
        <w:t>args</w:t>
      </w:r>
      <w:proofErr w:type="spellEnd"/>
      <w:r w:rsidRPr="00B83EED">
        <w:rPr>
          <w:rStyle w:val="hljs-params"/>
          <w:b/>
          <w:bCs/>
          <w:color w:val="FF0000"/>
        </w:rPr>
        <w:t>)</w:t>
      </w:r>
      <w:r w:rsidRPr="00B83EED">
        <w:rPr>
          <w:b/>
          <w:bCs/>
          <w:color w:val="FF0000"/>
        </w:rPr>
        <w:t xml:space="preserve"> {</w:t>
      </w:r>
    </w:p>
    <w:p w14:paraId="1CEB1593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 </w:t>
      </w:r>
      <w:r w:rsidRPr="00B83EED">
        <w:rPr>
          <w:rStyle w:val="hljs-type"/>
          <w:b/>
          <w:bCs/>
          <w:color w:val="FF0000"/>
        </w:rPr>
        <w:t>Scanner</w:t>
      </w:r>
      <w:r w:rsidRPr="00B83EED">
        <w:rPr>
          <w:b/>
          <w:bCs/>
          <w:color w:val="FF0000"/>
        </w:rPr>
        <w:t xml:space="preserve"> </w:t>
      </w:r>
      <w:proofErr w:type="spellStart"/>
      <w:r w:rsidRPr="00B83EED">
        <w:rPr>
          <w:rStyle w:val="hljs-variable"/>
          <w:b/>
          <w:bCs/>
          <w:color w:val="FF0000"/>
        </w:rPr>
        <w:t>sc</w:t>
      </w:r>
      <w:proofErr w:type="spellEnd"/>
      <w:r w:rsidRPr="00B83EED">
        <w:rPr>
          <w:b/>
          <w:bCs/>
          <w:color w:val="FF0000"/>
        </w:rPr>
        <w:t xml:space="preserve"> </w:t>
      </w:r>
      <w:r w:rsidRPr="00B83EED">
        <w:rPr>
          <w:rStyle w:val="hljs-operator"/>
          <w:b/>
          <w:bCs/>
          <w:color w:val="FF0000"/>
        </w:rPr>
        <w:t>=</w:t>
      </w:r>
      <w:r w:rsidRPr="00B83EED">
        <w:rPr>
          <w:b/>
          <w:bCs/>
          <w:color w:val="FF0000"/>
        </w:rPr>
        <w:t xml:space="preserve"> </w:t>
      </w:r>
      <w:r w:rsidRPr="00B83EED">
        <w:rPr>
          <w:rStyle w:val="hljs-keyword"/>
          <w:b/>
          <w:bCs/>
          <w:color w:val="FF0000"/>
        </w:rPr>
        <w:t>new</w:t>
      </w:r>
      <w:r w:rsidRPr="00B83EED">
        <w:rPr>
          <w:b/>
          <w:bCs/>
          <w:color w:val="FF0000"/>
        </w:rPr>
        <w:t xml:space="preserve"> </w:t>
      </w:r>
      <w:proofErr w:type="gramStart"/>
      <w:r w:rsidRPr="00B83EED">
        <w:rPr>
          <w:rStyle w:val="hljs-title"/>
          <w:b/>
          <w:bCs/>
          <w:color w:val="FF0000"/>
        </w:rPr>
        <w:t>Scanner</w:t>
      </w:r>
      <w:r w:rsidRPr="00B83EED">
        <w:rPr>
          <w:b/>
          <w:bCs/>
          <w:color w:val="FF0000"/>
        </w:rPr>
        <w:t>(</w:t>
      </w:r>
      <w:proofErr w:type="gramEnd"/>
      <w:r w:rsidRPr="00B83EED">
        <w:rPr>
          <w:b/>
          <w:bCs/>
          <w:color w:val="FF0000"/>
        </w:rPr>
        <w:t>System.in);</w:t>
      </w:r>
    </w:p>
    <w:p w14:paraId="0BC1C0D2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 </w:t>
      </w:r>
      <w:r w:rsidRPr="00B83EED">
        <w:rPr>
          <w:rStyle w:val="hljs-type"/>
          <w:b/>
          <w:bCs/>
          <w:color w:val="FF0000"/>
        </w:rPr>
        <w:t>String</w:t>
      </w:r>
      <w:r w:rsidRPr="00B83EED">
        <w:rPr>
          <w:b/>
          <w:bCs/>
          <w:color w:val="FF0000"/>
        </w:rPr>
        <w:t xml:space="preserve"> </w:t>
      </w:r>
      <w:r w:rsidRPr="00B83EED">
        <w:rPr>
          <w:rStyle w:val="hljs-variable"/>
          <w:b/>
          <w:bCs/>
          <w:color w:val="FF0000"/>
        </w:rPr>
        <w:t>str</w:t>
      </w:r>
      <w:r w:rsidRPr="00B83EED">
        <w:rPr>
          <w:b/>
          <w:bCs/>
          <w:color w:val="FF0000"/>
        </w:rPr>
        <w:t xml:space="preserve"> </w:t>
      </w:r>
      <w:r w:rsidRPr="00B83EED">
        <w:rPr>
          <w:rStyle w:val="hljs-operator"/>
          <w:b/>
          <w:bCs/>
          <w:color w:val="FF0000"/>
        </w:rPr>
        <w:t>=</w:t>
      </w:r>
      <w:r w:rsidRPr="00B83EED">
        <w:rPr>
          <w:b/>
          <w:bCs/>
          <w:color w:val="FF0000"/>
        </w:rPr>
        <w:t xml:space="preserve"> </w:t>
      </w:r>
      <w:proofErr w:type="spellStart"/>
      <w:proofErr w:type="gramStart"/>
      <w:r w:rsidRPr="00B83EED">
        <w:rPr>
          <w:b/>
          <w:bCs/>
          <w:color w:val="FF0000"/>
        </w:rPr>
        <w:t>sc.nextLine</w:t>
      </w:r>
      <w:proofErr w:type="spellEnd"/>
      <w:proofErr w:type="gramEnd"/>
      <w:r w:rsidRPr="00B83EED">
        <w:rPr>
          <w:b/>
          <w:bCs/>
          <w:color w:val="FF0000"/>
        </w:rPr>
        <w:t xml:space="preserve">(); </w:t>
      </w:r>
    </w:p>
    <w:p w14:paraId="0E4C7D52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proofErr w:type="spellStart"/>
      <w:r w:rsidRPr="00B83EED">
        <w:rPr>
          <w:b/>
          <w:bCs/>
          <w:color w:val="FF0000"/>
        </w:rPr>
        <w:t>System.out.println</w:t>
      </w:r>
      <w:proofErr w:type="spellEnd"/>
      <w:r w:rsidRPr="00B83EED">
        <w:rPr>
          <w:b/>
          <w:bCs/>
          <w:color w:val="FF0000"/>
        </w:rPr>
        <w:t>(</w:t>
      </w:r>
      <w:r w:rsidRPr="00B83EED">
        <w:rPr>
          <w:rStyle w:val="hljs-string"/>
          <w:b/>
          <w:bCs/>
          <w:color w:val="FF0000"/>
        </w:rPr>
        <w:t>"Reversed string: "</w:t>
      </w:r>
      <w:r w:rsidRPr="00B83EED">
        <w:rPr>
          <w:b/>
          <w:bCs/>
          <w:color w:val="FF0000"/>
        </w:rPr>
        <w:t xml:space="preserve"> + reverse(str));</w:t>
      </w:r>
    </w:p>
    <w:p w14:paraId="1DF4C19B" w14:textId="77777777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 }</w:t>
      </w:r>
    </w:p>
    <w:p w14:paraId="7EEEC2F5" w14:textId="2770658E" w:rsidR="00B83EED" w:rsidRDefault="00B83EED" w:rsidP="007D6451">
      <w:pPr>
        <w:spacing w:after="0" w:line="240" w:lineRule="auto"/>
        <w:rPr>
          <w:b/>
          <w:bCs/>
          <w:color w:val="FF0000"/>
        </w:rPr>
      </w:pPr>
      <w:r w:rsidRPr="00B83EED">
        <w:rPr>
          <w:b/>
          <w:bCs/>
          <w:color w:val="FF0000"/>
        </w:rPr>
        <w:t xml:space="preserve"> }</w:t>
      </w:r>
    </w:p>
    <w:p w14:paraId="778670CC" w14:textId="77777777" w:rsidR="00F25015" w:rsidRDefault="00F25015" w:rsidP="007D6451">
      <w:pPr>
        <w:spacing w:after="0" w:line="240" w:lineRule="auto"/>
        <w:rPr>
          <w:b/>
          <w:bCs/>
          <w:color w:val="FF0000"/>
        </w:rPr>
      </w:pPr>
    </w:p>
    <w:p w14:paraId="37F18A3C" w14:textId="00E9B853" w:rsidR="00F25015" w:rsidRDefault="00F25015" w:rsidP="00F25015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>
        <w:rPr>
          <w:color w:val="1F3864" w:themeColor="accent5" w:themeShade="80"/>
        </w:rPr>
        <w:t>n</w:t>
      </w:r>
      <w:r>
        <w:rPr>
          <w:color w:val="1F3864" w:themeColor="accent5" w:themeShade="80"/>
        </w:rPr>
        <w:t>)</w:t>
      </w:r>
    </w:p>
    <w:p w14:paraId="16C357AF" w14:textId="61E25DC9" w:rsidR="00F25015" w:rsidRPr="00F25015" w:rsidRDefault="00F25015" w:rsidP="007D6451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n)</w:t>
      </w:r>
    </w:p>
    <w:p w14:paraId="4BD17700" w14:textId="77777777" w:rsidR="007D6451" w:rsidRPr="002D01E9" w:rsidRDefault="007D6451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BE2E6E5" w14:textId="77777777" w:rsidR="002D01E9" w:rsidRDefault="002D01E9" w:rsidP="00B40C63">
      <w:pPr>
        <w:spacing w:after="0" w:line="240" w:lineRule="auto"/>
        <w:rPr>
          <w:rFonts w:ascii="Times New Roman" w:hAnsi="Times New Roman" w:cs="Times New Roman"/>
        </w:rPr>
      </w:pPr>
    </w:p>
    <w:p w14:paraId="267725D6" w14:textId="31049BFA" w:rsidR="0095399B" w:rsidRPr="00BF4196" w:rsidRDefault="0095399B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8E094DF" wp14:editId="7ABBFAB0">
            <wp:extent cx="5210175" cy="685800"/>
            <wp:effectExtent l="0" t="0" r="9525" b="0"/>
            <wp:docPr id="1904966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96637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E2A7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25FB3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6C69BC0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2F5F745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BFE39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2F2557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5C5E3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13C843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04CD3A8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504BFF0D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4B132448" w14:textId="77777777" w:rsidR="009C64CD" w:rsidRDefault="009C64CD" w:rsidP="00B40C63">
      <w:pPr>
        <w:spacing w:after="0" w:line="240" w:lineRule="auto"/>
        <w:rPr>
          <w:rFonts w:ascii="Times New Roman" w:hAnsi="Times New Roman" w:cs="Times New Roman"/>
        </w:rPr>
      </w:pPr>
    </w:p>
    <w:p w14:paraId="0DB29412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import </w:t>
      </w:r>
      <w:proofErr w:type="spellStart"/>
      <w:proofErr w:type="gramStart"/>
      <w:r w:rsidRPr="008B1BF8">
        <w:rPr>
          <w:rFonts w:ascii="Times New Roman" w:hAnsi="Times New Roman" w:cs="Times New Roman"/>
          <w:color w:val="FF0000"/>
        </w:rPr>
        <w:t>java.util</w:t>
      </w:r>
      <w:proofErr w:type="gramEnd"/>
      <w:r w:rsidRPr="008B1BF8">
        <w:rPr>
          <w:rFonts w:ascii="Times New Roman" w:hAnsi="Times New Roman" w:cs="Times New Roman"/>
          <w:color w:val="FF0000"/>
        </w:rPr>
        <w:t>.Scanner</w:t>
      </w:r>
      <w:proofErr w:type="spellEnd"/>
      <w:r w:rsidRPr="008B1BF8">
        <w:rPr>
          <w:rFonts w:ascii="Times New Roman" w:hAnsi="Times New Roman" w:cs="Times New Roman"/>
          <w:color w:val="FF0000"/>
        </w:rPr>
        <w:t>;</w:t>
      </w:r>
    </w:p>
    <w:p w14:paraId="16E73DF3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40404AB9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class </w:t>
      </w:r>
      <w:proofErr w:type="spellStart"/>
      <w:proofErr w:type="gramStart"/>
      <w:r w:rsidRPr="008B1BF8">
        <w:rPr>
          <w:rFonts w:ascii="Times New Roman" w:hAnsi="Times New Roman" w:cs="Times New Roman"/>
          <w:color w:val="FF0000"/>
        </w:rPr>
        <w:t>ReverseNumber</w:t>
      </w:r>
      <w:proofErr w:type="spellEnd"/>
      <w:r w:rsidRPr="008B1BF8">
        <w:rPr>
          <w:rFonts w:ascii="Times New Roman" w:hAnsi="Times New Roman" w:cs="Times New Roman"/>
          <w:color w:val="FF0000"/>
        </w:rPr>
        <w:t>{</w:t>
      </w:r>
      <w:proofErr w:type="gramEnd"/>
    </w:p>
    <w:p w14:paraId="7D7F84ED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public static void </w:t>
      </w:r>
      <w:proofErr w:type="gramStart"/>
      <w:r w:rsidRPr="008B1BF8">
        <w:rPr>
          <w:rFonts w:ascii="Times New Roman" w:hAnsi="Times New Roman" w:cs="Times New Roman"/>
          <w:color w:val="FF0000"/>
        </w:rPr>
        <w:t>main(</w:t>
      </w:r>
      <w:proofErr w:type="gramEnd"/>
      <w:r w:rsidRPr="008B1BF8">
        <w:rPr>
          <w:rFonts w:ascii="Times New Roman" w:hAnsi="Times New Roman" w:cs="Times New Roman"/>
          <w:color w:val="FF0000"/>
        </w:rPr>
        <w:t xml:space="preserve">String </w:t>
      </w:r>
      <w:proofErr w:type="spellStart"/>
      <w:r w:rsidRPr="008B1BF8">
        <w:rPr>
          <w:rFonts w:ascii="Times New Roman" w:hAnsi="Times New Roman" w:cs="Times New Roman"/>
          <w:color w:val="FF0000"/>
        </w:rPr>
        <w:t>args</w:t>
      </w:r>
      <w:proofErr w:type="spellEnd"/>
      <w:r w:rsidRPr="008B1BF8">
        <w:rPr>
          <w:rFonts w:ascii="Times New Roman" w:hAnsi="Times New Roman" w:cs="Times New Roman"/>
          <w:color w:val="FF0000"/>
        </w:rPr>
        <w:t>[]){</w:t>
      </w:r>
    </w:p>
    <w:p w14:paraId="201B839E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Scanner </w:t>
      </w:r>
      <w:proofErr w:type="spellStart"/>
      <w:r w:rsidRPr="008B1BF8">
        <w:rPr>
          <w:rFonts w:ascii="Times New Roman" w:hAnsi="Times New Roman" w:cs="Times New Roman"/>
          <w:color w:val="FF0000"/>
        </w:rPr>
        <w:t>sc</w:t>
      </w:r>
      <w:proofErr w:type="spellEnd"/>
      <w:r w:rsidRPr="008B1BF8">
        <w:rPr>
          <w:rFonts w:ascii="Times New Roman" w:hAnsi="Times New Roman" w:cs="Times New Roman"/>
          <w:color w:val="FF0000"/>
        </w:rPr>
        <w:t xml:space="preserve"> = new </w:t>
      </w:r>
      <w:proofErr w:type="gramStart"/>
      <w:r w:rsidRPr="008B1BF8">
        <w:rPr>
          <w:rFonts w:ascii="Times New Roman" w:hAnsi="Times New Roman" w:cs="Times New Roman"/>
          <w:color w:val="FF0000"/>
        </w:rPr>
        <w:t>Scanner(</w:t>
      </w:r>
      <w:proofErr w:type="gramEnd"/>
      <w:r w:rsidRPr="008B1BF8">
        <w:rPr>
          <w:rFonts w:ascii="Times New Roman" w:hAnsi="Times New Roman" w:cs="Times New Roman"/>
          <w:color w:val="FF0000"/>
        </w:rPr>
        <w:t>System.in);</w:t>
      </w:r>
    </w:p>
    <w:p w14:paraId="5A950044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proofErr w:type="spellStart"/>
      <w:r w:rsidRPr="008B1BF8">
        <w:rPr>
          <w:rFonts w:ascii="Times New Roman" w:hAnsi="Times New Roman" w:cs="Times New Roman"/>
          <w:color w:val="FF0000"/>
        </w:rPr>
        <w:t>System.out.println</w:t>
      </w:r>
      <w:proofErr w:type="spellEnd"/>
      <w:r w:rsidRPr="008B1BF8">
        <w:rPr>
          <w:rFonts w:ascii="Times New Roman" w:hAnsi="Times New Roman" w:cs="Times New Roman"/>
          <w:color w:val="FF0000"/>
        </w:rPr>
        <w:t>("Enter a number");</w:t>
      </w:r>
    </w:p>
    <w:p w14:paraId="21380F91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int n = </w:t>
      </w:r>
      <w:proofErr w:type="spellStart"/>
      <w:proofErr w:type="gramStart"/>
      <w:r w:rsidRPr="008B1BF8">
        <w:rPr>
          <w:rFonts w:ascii="Times New Roman" w:hAnsi="Times New Roman" w:cs="Times New Roman"/>
          <w:color w:val="FF0000"/>
        </w:rPr>
        <w:t>sc.nextInt</w:t>
      </w:r>
      <w:proofErr w:type="spellEnd"/>
      <w:proofErr w:type="gramEnd"/>
      <w:r w:rsidRPr="008B1BF8">
        <w:rPr>
          <w:rFonts w:ascii="Times New Roman" w:hAnsi="Times New Roman" w:cs="Times New Roman"/>
          <w:color w:val="FF0000"/>
        </w:rPr>
        <w:t>();//123</w:t>
      </w:r>
    </w:p>
    <w:p w14:paraId="7EB9DF80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int temp=0;</w:t>
      </w:r>
    </w:p>
    <w:p w14:paraId="3BC029B0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560C05E6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int sign = (n&lt;0</w:t>
      </w:r>
      <w:proofErr w:type="gramStart"/>
      <w:r w:rsidRPr="008B1BF8">
        <w:rPr>
          <w:rFonts w:ascii="Times New Roman" w:hAnsi="Times New Roman" w:cs="Times New Roman"/>
          <w:color w:val="FF0000"/>
        </w:rPr>
        <w:t>) ?</w:t>
      </w:r>
      <w:proofErr w:type="gramEnd"/>
      <w:r w:rsidRPr="008B1BF8">
        <w:rPr>
          <w:rFonts w:ascii="Times New Roman" w:hAnsi="Times New Roman" w:cs="Times New Roman"/>
          <w:color w:val="FF0000"/>
        </w:rPr>
        <w:t xml:space="preserve"> -1 :1;// Determine the sign of the number</w:t>
      </w:r>
    </w:p>
    <w:p w14:paraId="264B34E7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n = </w:t>
      </w:r>
      <w:proofErr w:type="spellStart"/>
      <w:r w:rsidRPr="008B1BF8">
        <w:rPr>
          <w:rFonts w:ascii="Times New Roman" w:hAnsi="Times New Roman" w:cs="Times New Roman"/>
          <w:color w:val="FF0000"/>
        </w:rPr>
        <w:t>Math.abs</w:t>
      </w:r>
      <w:proofErr w:type="spellEnd"/>
      <w:r w:rsidRPr="008B1BF8">
        <w:rPr>
          <w:rFonts w:ascii="Times New Roman" w:hAnsi="Times New Roman" w:cs="Times New Roman"/>
          <w:color w:val="FF0000"/>
        </w:rPr>
        <w:t>(n); // Work with the absolute value of the number</w:t>
      </w:r>
    </w:p>
    <w:p w14:paraId="2E394E6C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</w:t>
      </w:r>
    </w:p>
    <w:p w14:paraId="67824A2B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while(n&gt;</w:t>
      </w:r>
      <w:proofErr w:type="gramStart"/>
      <w:r w:rsidRPr="008B1BF8">
        <w:rPr>
          <w:rFonts w:ascii="Times New Roman" w:hAnsi="Times New Roman" w:cs="Times New Roman"/>
          <w:color w:val="FF0000"/>
        </w:rPr>
        <w:t>0){</w:t>
      </w:r>
      <w:proofErr w:type="gramEnd"/>
    </w:p>
    <w:p w14:paraId="0C6431A9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temp = temp*10 + n%10;//3 --&gt;</w:t>
      </w:r>
    </w:p>
    <w:p w14:paraId="7AD1D24B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n = n/10;//12</w:t>
      </w:r>
    </w:p>
    <w:p w14:paraId="5E7D8666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}</w:t>
      </w:r>
    </w:p>
    <w:p w14:paraId="1099DA57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959E291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temp *= sign;</w:t>
      </w:r>
    </w:p>
    <w:p w14:paraId="0855BFE7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</w:t>
      </w:r>
    </w:p>
    <w:p w14:paraId="5CAFB1B2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8B1BF8">
        <w:rPr>
          <w:rFonts w:ascii="Times New Roman" w:hAnsi="Times New Roman" w:cs="Times New Roman"/>
          <w:color w:val="FF0000"/>
        </w:rPr>
        <w:t>if(</w:t>
      </w:r>
      <w:proofErr w:type="gramEnd"/>
      <w:r w:rsidRPr="008B1BF8">
        <w:rPr>
          <w:rFonts w:ascii="Times New Roman" w:hAnsi="Times New Roman" w:cs="Times New Roman"/>
          <w:color w:val="FF0000"/>
        </w:rPr>
        <w:t>sign == -1)</w:t>
      </w:r>
    </w:p>
    <w:p w14:paraId="5B40DD05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proofErr w:type="spellStart"/>
      <w:r w:rsidRPr="008B1BF8">
        <w:rPr>
          <w:rFonts w:ascii="Times New Roman" w:hAnsi="Times New Roman" w:cs="Times New Roman"/>
          <w:color w:val="FF0000"/>
        </w:rPr>
        <w:t>System.out.print</w:t>
      </w:r>
      <w:proofErr w:type="spellEnd"/>
      <w:r w:rsidRPr="008B1BF8">
        <w:rPr>
          <w:rFonts w:ascii="Times New Roman" w:hAnsi="Times New Roman" w:cs="Times New Roman"/>
          <w:color w:val="FF0000"/>
        </w:rPr>
        <w:t>("reverse number: "+ temp);</w:t>
      </w:r>
    </w:p>
    <w:p w14:paraId="626BDD1C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lastRenderedPageBreak/>
        <w:t>else</w:t>
      </w:r>
    </w:p>
    <w:p w14:paraId="5F0E6246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ab/>
      </w:r>
      <w:proofErr w:type="spellStart"/>
      <w:r w:rsidRPr="008B1BF8">
        <w:rPr>
          <w:rFonts w:ascii="Times New Roman" w:hAnsi="Times New Roman" w:cs="Times New Roman"/>
          <w:color w:val="FF0000"/>
        </w:rPr>
        <w:t>System.out.print</w:t>
      </w:r>
      <w:proofErr w:type="spellEnd"/>
      <w:r w:rsidRPr="008B1BF8">
        <w:rPr>
          <w:rFonts w:ascii="Times New Roman" w:hAnsi="Times New Roman" w:cs="Times New Roman"/>
          <w:color w:val="FF0000"/>
        </w:rPr>
        <w:t>("reverse number: "+ temp);</w:t>
      </w:r>
    </w:p>
    <w:p w14:paraId="45DCEEDF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}</w:t>
      </w:r>
    </w:p>
    <w:p w14:paraId="05049357" w14:textId="47C4B9E0" w:rsid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}</w:t>
      </w:r>
    </w:p>
    <w:p w14:paraId="10541D96" w14:textId="77777777" w:rsidR="00D0654B" w:rsidRDefault="00D0654B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65689B7E" w14:textId="77777777" w:rsidR="00D0654B" w:rsidRDefault="00D0654B" w:rsidP="00D0654B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922128D" w14:textId="7D6949BF" w:rsidR="00D0654B" w:rsidRDefault="00D0654B" w:rsidP="00D0654B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>
        <w:rPr>
          <w:color w:val="1F3864" w:themeColor="accent5" w:themeShade="80"/>
        </w:rPr>
        <w:t>n</w:t>
      </w:r>
      <w:r w:rsidRPr="000E1B8D">
        <w:rPr>
          <w:color w:val="1F3864" w:themeColor="accent5" w:themeShade="80"/>
        </w:rPr>
        <w:t>)</w:t>
      </w:r>
      <w:r w:rsidR="004D074C">
        <w:rPr>
          <w:color w:val="1F3864" w:themeColor="accent5" w:themeShade="80"/>
        </w:rPr>
        <w:t xml:space="preserve"> -&gt; O(d)//d </w:t>
      </w:r>
      <w:r w:rsidR="004D074C" w:rsidRPr="004D074C">
        <w:rPr>
          <w:color w:val="1F3864" w:themeColor="accent5" w:themeShade="80"/>
        </w:rPr>
        <w:sym w:font="Wingdings" w:char="F0E0"/>
      </w:r>
      <w:r w:rsidR="004D074C">
        <w:rPr>
          <w:color w:val="1F3864" w:themeColor="accent5" w:themeShade="80"/>
        </w:rPr>
        <w:t xml:space="preserve"> number of digit</w:t>
      </w:r>
    </w:p>
    <w:p w14:paraId="2B2EAD00" w14:textId="77777777" w:rsidR="00D0654B" w:rsidRDefault="00D0654B" w:rsidP="00D0654B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1)</w:t>
      </w:r>
    </w:p>
    <w:p w14:paraId="40FDD887" w14:textId="77777777" w:rsidR="00D0654B" w:rsidRPr="008B1BF8" w:rsidRDefault="00D0654B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662BD112" w14:textId="4BD7F508" w:rsidR="009C64CD" w:rsidRPr="008B1BF8" w:rsidRDefault="009C64CD" w:rsidP="00B40C6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>
        <w:rPr>
          <w:noProof/>
        </w:rPr>
        <w:drawing>
          <wp:inline distT="0" distB="0" distL="0" distR="0" wp14:anchorId="36E00727" wp14:editId="4B7F3570">
            <wp:extent cx="5743575" cy="981075"/>
            <wp:effectExtent l="0" t="0" r="9525" b="9525"/>
            <wp:docPr id="1313826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82677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68A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8B044E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6D4F66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1A2F16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B88ED5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F04F1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BC1DF1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47989F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4526B87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797F3C2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3E6B9F92" w14:textId="553FF441" w:rsidR="006A0BE2" w:rsidRPr="00BF4196" w:rsidRDefault="006A0BE2" w:rsidP="00B40C63">
      <w:pPr>
        <w:spacing w:after="0" w:line="240" w:lineRule="auto"/>
        <w:rPr>
          <w:rFonts w:ascii="Times New Roman" w:hAnsi="Times New Roman" w:cs="Times New Roman"/>
        </w:rPr>
      </w:pPr>
    </w:p>
    <w:p w14:paraId="213310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F0E417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20F363E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344D5D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92ED48" w14:textId="4D172BED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2A5DA9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5FBFC16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5A6A56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3C8D985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1F198CEF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4E1B3B42" w14:textId="77777777" w:rsidR="006E0A21" w:rsidRDefault="006E0A21" w:rsidP="00B40C63">
      <w:pPr>
        <w:spacing w:after="0" w:line="240" w:lineRule="auto"/>
        <w:rPr>
          <w:rFonts w:ascii="Times New Roman" w:hAnsi="Times New Roman" w:cs="Times New Roman"/>
        </w:rPr>
      </w:pPr>
    </w:p>
    <w:p w14:paraId="4977D750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158BED69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;</w:t>
      </w:r>
    </w:p>
    <w:p w14:paraId="341F845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tringPellindrom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382534CE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667A0F3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static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boolea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pellindrome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String s)</w:t>
      </w:r>
    </w:p>
    <w:p w14:paraId="50964326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{</w:t>
      </w:r>
    </w:p>
    <w:p w14:paraId="2F9ADD7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//String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org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 = s;</w:t>
      </w:r>
    </w:p>
    <w:p w14:paraId="632F4E89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String temp = "";</w:t>
      </w:r>
    </w:p>
    <w:p w14:paraId="28E4C6F8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=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.length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()-1;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&gt;=0;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--)</w:t>
      </w:r>
    </w:p>
    <w:p w14:paraId="6BB1F2D4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{</w:t>
      </w:r>
    </w:p>
    <w:p w14:paraId="24BDADF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  temp +=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);</w:t>
      </w:r>
    </w:p>
    <w:p w14:paraId="1BC6EB5E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//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.length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];</w:t>
      </w:r>
    </w:p>
    <w:p w14:paraId="39402F7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lastRenderedPageBreak/>
        <w:t>}</w:t>
      </w:r>
    </w:p>
    <w:p w14:paraId="6E68E807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"reverse String: "+temp);</w:t>
      </w:r>
    </w:p>
    <w:p w14:paraId="499A368D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C2B892D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if(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.equals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(temp))</w:t>
      </w:r>
    </w:p>
    <w:p w14:paraId="6D3A67E6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 return true;</w:t>
      </w:r>
      <w:r w:rsidRPr="006E0A21">
        <w:rPr>
          <w:rFonts w:ascii="Times New Roman" w:hAnsi="Times New Roman" w:cs="Times New Roman"/>
          <w:b/>
          <w:bCs/>
          <w:color w:val="FF0000"/>
        </w:rPr>
        <w:tab/>
      </w:r>
    </w:p>
    <w:p w14:paraId="74B0D99D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else </w:t>
      </w:r>
    </w:p>
    <w:p w14:paraId="3F994E00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ab/>
        <w:t>return false;</w:t>
      </w:r>
    </w:p>
    <w:p w14:paraId="77523A7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}</w:t>
      </w:r>
    </w:p>
    <w:p w14:paraId="289A4A6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42259428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6B19F98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 xml:space="preserve">String[]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){</w:t>
      </w:r>
    </w:p>
    <w:p w14:paraId="5744549F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736F3FC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"enter a string");</w:t>
      </w:r>
    </w:p>
    <w:p w14:paraId="0DEDFA2E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String str =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();</w:t>
      </w:r>
    </w:p>
    <w:p w14:paraId="7DA35E3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("is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pellindrome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: " +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pellindrome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str));</w:t>
      </w:r>
    </w:p>
    <w:p w14:paraId="7F6199CC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}</w:t>
      </w:r>
    </w:p>
    <w:p w14:paraId="5E562E34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}</w:t>
      </w:r>
    </w:p>
    <w:p w14:paraId="651B12A6" w14:textId="77777777" w:rsidR="006E0A21" w:rsidRDefault="006E0A21" w:rsidP="00B40C63">
      <w:pPr>
        <w:spacing w:after="0" w:line="240" w:lineRule="auto"/>
        <w:rPr>
          <w:rFonts w:ascii="Times New Roman" w:hAnsi="Times New Roman" w:cs="Times New Roman"/>
        </w:rPr>
      </w:pPr>
    </w:p>
    <w:p w14:paraId="5851647D" w14:textId="5E71F06D" w:rsidR="004405B8" w:rsidRDefault="004405B8" w:rsidP="004405B8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>
        <w:rPr>
          <w:color w:val="1F3864" w:themeColor="accent5" w:themeShade="80"/>
        </w:rPr>
        <w:t>n</w:t>
      </w:r>
      <w:r>
        <w:rPr>
          <w:color w:val="1F3864" w:themeColor="accent5" w:themeShade="80"/>
        </w:rPr>
        <w:t>)</w:t>
      </w:r>
    </w:p>
    <w:p w14:paraId="4588F0D1" w14:textId="4C78BDB8" w:rsidR="004405B8" w:rsidRDefault="004405B8" w:rsidP="004405B8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</w:t>
      </w:r>
      <w:r w:rsidR="00980CF5">
        <w:rPr>
          <w:rFonts w:ascii="Times New Roman" w:hAnsi="Times New Roman" w:cs="Times New Roman"/>
          <w:color w:val="1F3864" w:themeColor="accent5" w:themeShade="80"/>
        </w:rPr>
        <w:t>1</w:t>
      </w:r>
      <w:r>
        <w:rPr>
          <w:rFonts w:ascii="Times New Roman" w:hAnsi="Times New Roman" w:cs="Times New Roman"/>
          <w:color w:val="1F3864" w:themeColor="accent5" w:themeShade="80"/>
        </w:rPr>
        <w:t>)</w:t>
      </w:r>
    </w:p>
    <w:p w14:paraId="5497A2E7" w14:textId="77777777" w:rsidR="004405B8" w:rsidRPr="00BF4196" w:rsidRDefault="004405B8" w:rsidP="00B40C63">
      <w:pPr>
        <w:spacing w:after="0" w:line="240" w:lineRule="auto"/>
        <w:rPr>
          <w:rFonts w:ascii="Times New Roman" w:hAnsi="Times New Roman" w:cs="Times New Roman"/>
        </w:rPr>
      </w:pPr>
    </w:p>
    <w:p w14:paraId="32406C11" w14:textId="0E521B95" w:rsidR="00B40C63" w:rsidRPr="00BF4196" w:rsidRDefault="006E0A21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EF8CC1A" wp14:editId="29BB001D">
            <wp:extent cx="5629275" cy="2162175"/>
            <wp:effectExtent l="0" t="0" r="9525" b="9525"/>
            <wp:docPr id="1635882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88216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4B750" w14:textId="77777777" w:rsidR="006E64F8" w:rsidRDefault="006E64F8" w:rsidP="00B40C63">
      <w:pPr>
        <w:spacing w:after="0" w:line="240" w:lineRule="auto"/>
        <w:rPr>
          <w:rFonts w:ascii="Times New Roman" w:hAnsi="Times New Roman" w:cs="Times New Roman"/>
        </w:rPr>
      </w:pPr>
    </w:p>
    <w:p w14:paraId="6C7E8757" w14:textId="3F6F2ED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4D1AF32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1DEF75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66BBD3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E47846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8AE78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684E92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2952C0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66BFF938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07AC9E2D" w14:textId="77777777" w:rsidR="00A6039C" w:rsidRDefault="00A6039C" w:rsidP="00B40C63">
      <w:pPr>
        <w:spacing w:after="0" w:line="240" w:lineRule="auto"/>
        <w:rPr>
          <w:rFonts w:ascii="Times New Roman" w:hAnsi="Times New Roman" w:cs="Times New Roman"/>
        </w:rPr>
      </w:pPr>
    </w:p>
    <w:p w14:paraId="4B12258A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;</w:t>
      </w:r>
    </w:p>
    <w:p w14:paraId="1236ED23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.Arrays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;</w:t>
      </w:r>
    </w:p>
    <w:p w14:paraId="60340E90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ArrayLeftRotatio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481F82A7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){</w:t>
      </w:r>
    </w:p>
    <w:p w14:paraId="7BE4206C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Scanner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79BCD4A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lastRenderedPageBreak/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enter a size of array!!!");</w:t>
      </w:r>
    </w:p>
    <w:p w14:paraId="5C380461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size =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();</w:t>
      </w:r>
    </w:p>
    <w:p w14:paraId="6C0CF01A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] = new int[size];</w:t>
      </w:r>
    </w:p>
    <w:p w14:paraId="476400B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enter position to left rotate");</w:t>
      </w:r>
    </w:p>
    <w:p w14:paraId="627D570F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d =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();</w:t>
      </w:r>
    </w:p>
    <w:p w14:paraId="7D81B2B6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temp[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] = new int[size];</w:t>
      </w:r>
    </w:p>
    <w:p w14:paraId="73B1EF45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</w:p>
    <w:p w14:paraId="0C350D5A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enter array elements");</w:t>
      </w:r>
    </w:p>
    <w:p w14:paraId="6A4DDCBB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&lt;size 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++){</w:t>
      </w:r>
    </w:p>
    <w:p w14:paraId="4819E420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();</w:t>
      </w:r>
    </w:p>
    <w:p w14:paraId="24517293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63A527CC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original :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 "+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));</w:t>
      </w:r>
    </w:p>
    <w:p w14:paraId="51F4B85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</w:p>
    <w:p w14:paraId="3451C045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F49F3E7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&lt;size-d 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++){</w:t>
      </w:r>
    </w:p>
    <w:p w14:paraId="131EC0C8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      temp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d+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];</w:t>
      </w:r>
    </w:p>
    <w:p w14:paraId="1DD686A9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49F8B83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&lt;d 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++){</w:t>
      </w:r>
    </w:p>
    <w:p w14:paraId="65C0FADD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temp[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size -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d+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] =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];</w:t>
      </w:r>
    </w:p>
    <w:p w14:paraId="3764D00B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318E1515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("after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rotate :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 "+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temp));</w:t>
      </w:r>
    </w:p>
    <w:p w14:paraId="32CB8D5D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2E38FF6D" w14:textId="45FAEE3E" w:rsid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307A1682" w14:textId="77777777" w:rsidR="00DE4D9A" w:rsidRDefault="00DE4D9A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CCDE370" w14:textId="0D0695DD" w:rsidR="00DE4D9A" w:rsidRDefault="00DE4D9A" w:rsidP="00DE4D9A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Tim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</w:t>
      </w:r>
      <w:r w:rsidRPr="000E1B8D">
        <w:rPr>
          <w:color w:val="1F3864" w:themeColor="accent5" w:themeShade="80"/>
        </w:rPr>
        <w:t>O(</w:t>
      </w:r>
      <w:r>
        <w:rPr>
          <w:color w:val="1F3864" w:themeColor="accent5" w:themeShade="80"/>
        </w:rPr>
        <w:t>n)</w:t>
      </w:r>
    </w:p>
    <w:p w14:paraId="019B38B3" w14:textId="2C510695" w:rsidR="00DE4D9A" w:rsidRDefault="00DE4D9A" w:rsidP="00DE4D9A">
      <w:pPr>
        <w:spacing w:after="0" w:line="240" w:lineRule="auto"/>
        <w:rPr>
          <w:rFonts w:ascii="Times New Roman" w:hAnsi="Times New Roman" w:cs="Times New Roman"/>
          <w:color w:val="1F3864" w:themeColor="accent5" w:themeShade="80"/>
        </w:rPr>
      </w:pPr>
      <w:r>
        <w:rPr>
          <w:rFonts w:ascii="Times New Roman" w:hAnsi="Times New Roman" w:cs="Times New Roman"/>
          <w:color w:val="1F3864" w:themeColor="accent5" w:themeShade="80"/>
        </w:rPr>
        <w:t xml:space="preserve">Space </w:t>
      </w:r>
      <w:proofErr w:type="gramStart"/>
      <w:r>
        <w:rPr>
          <w:rFonts w:ascii="Times New Roman" w:hAnsi="Times New Roman" w:cs="Times New Roman"/>
          <w:color w:val="1F3864" w:themeColor="accent5" w:themeShade="80"/>
        </w:rPr>
        <w:t>complexity :</w:t>
      </w:r>
      <w:proofErr w:type="gramEnd"/>
      <w:r>
        <w:rPr>
          <w:rFonts w:ascii="Times New Roman" w:hAnsi="Times New Roman" w:cs="Times New Roman"/>
          <w:color w:val="1F3864" w:themeColor="accent5" w:themeShade="80"/>
        </w:rPr>
        <w:t xml:space="preserve"> O(</w:t>
      </w:r>
      <w:r w:rsidR="00FB765B">
        <w:rPr>
          <w:rFonts w:ascii="Times New Roman" w:hAnsi="Times New Roman" w:cs="Times New Roman"/>
          <w:color w:val="1F3864" w:themeColor="accent5" w:themeShade="80"/>
        </w:rPr>
        <w:t>n</w:t>
      </w:r>
      <w:r>
        <w:rPr>
          <w:rFonts w:ascii="Times New Roman" w:hAnsi="Times New Roman" w:cs="Times New Roman"/>
          <w:color w:val="1F3864" w:themeColor="accent5" w:themeShade="80"/>
        </w:rPr>
        <w:t>)</w:t>
      </w:r>
    </w:p>
    <w:p w14:paraId="5A835E84" w14:textId="77777777" w:rsidR="00DE4D9A" w:rsidRDefault="00DE4D9A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61C206A3" w14:textId="24B0E0DA" w:rsidR="006A78C2" w:rsidRPr="00A6039C" w:rsidRDefault="006A78C2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>
        <w:rPr>
          <w:noProof/>
        </w:rPr>
        <w:drawing>
          <wp:inline distT="0" distB="0" distL="0" distR="0" wp14:anchorId="30AEE2B6" wp14:editId="403C3FF3">
            <wp:extent cx="5657850" cy="3629025"/>
            <wp:effectExtent l="0" t="0" r="0" b="9525"/>
            <wp:docPr id="1875399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39980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8D13A" w14:textId="77777777"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B0502040204020203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C2963"/>
    <w:rsid w:val="000E1B8D"/>
    <w:rsid w:val="000F54A6"/>
    <w:rsid w:val="0013576A"/>
    <w:rsid w:val="00157E13"/>
    <w:rsid w:val="00186CED"/>
    <w:rsid w:val="002D01E9"/>
    <w:rsid w:val="00376A9F"/>
    <w:rsid w:val="00432C23"/>
    <w:rsid w:val="004405B8"/>
    <w:rsid w:val="0046490F"/>
    <w:rsid w:val="004D074C"/>
    <w:rsid w:val="00501719"/>
    <w:rsid w:val="00550AAD"/>
    <w:rsid w:val="00580134"/>
    <w:rsid w:val="00586EF5"/>
    <w:rsid w:val="005F2D61"/>
    <w:rsid w:val="00677398"/>
    <w:rsid w:val="006A0BE2"/>
    <w:rsid w:val="006A78C2"/>
    <w:rsid w:val="006B4591"/>
    <w:rsid w:val="006C66A1"/>
    <w:rsid w:val="006E0A21"/>
    <w:rsid w:val="006E64F8"/>
    <w:rsid w:val="00700706"/>
    <w:rsid w:val="007A7E57"/>
    <w:rsid w:val="007D6451"/>
    <w:rsid w:val="0087685C"/>
    <w:rsid w:val="008B09F3"/>
    <w:rsid w:val="008B1148"/>
    <w:rsid w:val="008B1BF8"/>
    <w:rsid w:val="00905494"/>
    <w:rsid w:val="009162EE"/>
    <w:rsid w:val="00925748"/>
    <w:rsid w:val="0095399B"/>
    <w:rsid w:val="00980CF5"/>
    <w:rsid w:val="0099573A"/>
    <w:rsid w:val="009C64CD"/>
    <w:rsid w:val="00A47BB5"/>
    <w:rsid w:val="00A6039C"/>
    <w:rsid w:val="00B40C63"/>
    <w:rsid w:val="00B83EED"/>
    <w:rsid w:val="00BF4196"/>
    <w:rsid w:val="00C93E78"/>
    <w:rsid w:val="00CA6FD4"/>
    <w:rsid w:val="00CB68B2"/>
    <w:rsid w:val="00D0654B"/>
    <w:rsid w:val="00D90C14"/>
    <w:rsid w:val="00D96B73"/>
    <w:rsid w:val="00D975BF"/>
    <w:rsid w:val="00DE4D9A"/>
    <w:rsid w:val="00EF1EAD"/>
    <w:rsid w:val="00F25015"/>
    <w:rsid w:val="00FB765B"/>
    <w:rsid w:val="00FC0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EF4B2"/>
  <w15:docId w15:val="{6FA903FD-3F78-43BF-8BAA-80F07C93C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E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B83EED"/>
  </w:style>
  <w:style w:type="character" w:customStyle="1" w:styleId="hljs-title">
    <w:name w:val="hljs-title"/>
    <w:basedOn w:val="DefaultParagraphFont"/>
    <w:rsid w:val="00B83EED"/>
  </w:style>
  <w:style w:type="character" w:customStyle="1" w:styleId="hljs-comment">
    <w:name w:val="hljs-comment"/>
    <w:basedOn w:val="DefaultParagraphFont"/>
    <w:rsid w:val="00B83EED"/>
  </w:style>
  <w:style w:type="character" w:customStyle="1" w:styleId="hljs-params">
    <w:name w:val="hljs-params"/>
    <w:basedOn w:val="DefaultParagraphFont"/>
    <w:rsid w:val="00B83EED"/>
  </w:style>
  <w:style w:type="character" w:customStyle="1" w:styleId="hljs-string">
    <w:name w:val="hljs-string"/>
    <w:basedOn w:val="DefaultParagraphFont"/>
    <w:rsid w:val="00B83EED"/>
  </w:style>
  <w:style w:type="character" w:customStyle="1" w:styleId="hljs-type">
    <w:name w:val="hljs-type"/>
    <w:basedOn w:val="DefaultParagraphFont"/>
    <w:rsid w:val="00B83EED"/>
  </w:style>
  <w:style w:type="character" w:customStyle="1" w:styleId="hljs-variable">
    <w:name w:val="hljs-variable"/>
    <w:basedOn w:val="DefaultParagraphFont"/>
    <w:rsid w:val="00B83EED"/>
  </w:style>
  <w:style w:type="character" w:customStyle="1" w:styleId="hljs-operator">
    <w:name w:val="hljs-operator"/>
    <w:basedOn w:val="DefaultParagraphFont"/>
    <w:rsid w:val="00B83EED"/>
  </w:style>
  <w:style w:type="character" w:customStyle="1" w:styleId="hljs-number">
    <w:name w:val="hljs-number"/>
    <w:basedOn w:val="DefaultParagraphFont"/>
    <w:rsid w:val="00B83E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1</Pages>
  <Words>1405</Words>
  <Characters>801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imanshu Yadav</cp:lastModifiedBy>
  <cp:revision>51</cp:revision>
  <dcterms:created xsi:type="dcterms:W3CDTF">2024-09-23T05:51:00Z</dcterms:created>
  <dcterms:modified xsi:type="dcterms:W3CDTF">2024-09-29T16:17:00Z</dcterms:modified>
</cp:coreProperties>
</file>